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E4634" w14:textId="1CBCEA2E" w:rsidR="007F6890" w:rsidRPr="007F6890" w:rsidRDefault="007F6890" w:rsidP="00A32638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</w:pPr>
      <w:r w:rsidRPr="007F6890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t xml:space="preserve">/* User authentication </w:t>
      </w:r>
      <w:r w:rsidR="00A32638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t>unit test</w:t>
      </w:r>
      <w:r w:rsidRPr="007F6890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t xml:space="preserve"> */</w:t>
      </w:r>
    </w:p>
    <w:p w14:paraId="1586C012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va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xpec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=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quir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chai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xpect</w:t>
      </w:r>
    </w:p>
    <w:p w14:paraId="6D831E5F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va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pp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=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quir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proofErr w:type="gramStart"/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..</w:t>
      </w:r>
      <w:proofErr w:type="gramEnd"/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/app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5A310651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va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ques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=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quir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upertest</w:t>
      </w:r>
      <w:proofErr w:type="spellEnd"/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25CC292B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4542500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va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uthenticatedUser</w:t>
      </w:r>
      <w:proofErr w:type="spellEnd"/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= 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ques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agent</w:t>
      </w:r>
      <w:proofErr w:type="spellEnd"/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pp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4B1C2453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befor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{</w:t>
      </w:r>
    </w:p>
    <w:p w14:paraId="11AA6E41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uthenticatedUser</w:t>
      </w:r>
      <w:proofErr w:type="spellEnd"/>
    </w:p>
    <w:p w14:paraId="52546EE1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pos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/login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0C2EA195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send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{</w:t>
      </w:r>
    </w:p>
    <w:p w14:paraId="73F97D8F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name: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jack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552CC23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ssword: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'</w:t>
      </w:r>
    </w:p>
    <w:p w14:paraId="146E37DB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63617791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nd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r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{</w:t>
      </w:r>
    </w:p>
    <w:p w14:paraId="2D34D98F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xpec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tatusCode</w:t>
      </w:r>
      <w:proofErr w:type="spellEnd"/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o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qual</w:t>
      </w:r>
      <w:proofErr w:type="spellEnd"/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2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5F8AFB4B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</w:t>
      </w:r>
    </w:p>
    <w:p w14:paraId="71D75CDC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6E126459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)</w:t>
      </w:r>
    </w:p>
    <w:p w14:paraId="52A0910F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74E9C77C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describ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GET /dashboard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{</w:t>
      </w:r>
    </w:p>
    <w:p w14:paraId="4796D47C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i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hould return a 200 response if the user is logged in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{</w:t>
      </w:r>
    </w:p>
    <w:p w14:paraId="00627D61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proofErr w:type="spellStart"/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uthenticatedUser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get</w:t>
      </w:r>
      <w:proofErr w:type="spellEnd"/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/dashboard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5D70AE08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xpec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0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46D140CC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64AFBCCE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i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hould return a 302 response and redirect to /login if user is not logged in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{</w:t>
      </w:r>
    </w:p>
    <w:p w14:paraId="44EB1DDA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ques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pp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ge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/dashboard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0AE50712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xpec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Location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/login'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0F4CECF9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.</w:t>
      </w:r>
      <w:r w:rsidRPr="0073367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expect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3367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2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3367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one</w:t>
      </w: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14:paraId="152BBF1D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4A4F66EB" w14:textId="77777777" w:rsidR="00733675" w:rsidRPr="00733675" w:rsidRDefault="00733675" w:rsidP="007336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})</w:t>
      </w:r>
    </w:p>
    <w:p w14:paraId="632C25BA" w14:textId="77BFA279" w:rsidR="00733675" w:rsidRPr="00733675" w:rsidRDefault="00733675" w:rsidP="00733675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73367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Results</w:t>
      </w:r>
    </w:p>
    <w:p w14:paraId="431D1617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&gt;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ocha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./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est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/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login</w:t>
      </w:r>
    </w:p>
    <w:p w14:paraId="4DE540E8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33FD54DC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ET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/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ashboard</w:t>
      </w:r>
    </w:p>
    <w:p w14:paraId="18AD5085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√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hould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C586C0"/>
          <w:sz w:val="21"/>
          <w:szCs w:val="21"/>
          <w:lang w:eastAsia="en-SG"/>
        </w:rPr>
        <w:t>return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0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ponse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C586C0"/>
          <w:sz w:val="21"/>
          <w:szCs w:val="21"/>
          <w:lang w:eastAsia="en-SG"/>
        </w:rPr>
        <w:t>if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he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s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logged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in</w:t>
      </w:r>
    </w:p>
    <w:p w14:paraId="4BF6B490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√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hould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C586C0"/>
          <w:sz w:val="21"/>
          <w:szCs w:val="21"/>
          <w:lang w:eastAsia="en-SG"/>
        </w:rPr>
        <w:t>return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2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ponse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nd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direct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o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/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login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C586C0"/>
          <w:sz w:val="21"/>
          <w:szCs w:val="21"/>
          <w:lang w:eastAsia="en-SG"/>
        </w:rPr>
        <w:t>if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s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not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logged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F4463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in</w:t>
      </w:r>
    </w:p>
    <w:p w14:paraId="5279E5A2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</w:p>
    <w:p w14:paraId="296B5237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</w:p>
    <w:p w14:paraId="153DE412" w14:textId="77777777" w:rsidR="002F4463" w:rsidRPr="002F4463" w:rsidRDefault="002F4463" w:rsidP="002F44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2F4463">
        <w:rPr>
          <w:rFonts w:ascii="Consolas" w:eastAsia="Times New Roman" w:hAnsi="Consolas" w:cs="Times New Roman"/>
          <w:color w:val="92D050"/>
          <w:sz w:val="21"/>
          <w:szCs w:val="21"/>
          <w:lang w:eastAsia="en-SG"/>
        </w:rPr>
        <w:t xml:space="preserve">2 passing 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1</w:t>
      </w:r>
      <w:r w:rsidRPr="002F4463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</w:t>
      </w:r>
      <w:r w:rsidRPr="002F4463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73C1BF4A" w14:textId="796D32D2" w:rsidR="00733675" w:rsidRDefault="00733675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6D4393CE" w14:textId="548A26DE" w:rsidR="0018756D" w:rsidRDefault="0018756D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5301F52E" w14:textId="0D27BA15" w:rsidR="0018756D" w:rsidRDefault="0018756D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481A7F56" w14:textId="3B93D990" w:rsidR="0018756D" w:rsidRDefault="0018756D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320E428E" w14:textId="681C01DF" w:rsidR="0018756D" w:rsidRDefault="0018756D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1580C25F" w14:textId="77777777" w:rsidR="0018756D" w:rsidRPr="00733675" w:rsidRDefault="0018756D" w:rsidP="007F68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</w:p>
    <w:p w14:paraId="5FAE5B67" w14:textId="7E8DAF0B" w:rsidR="00AD2317" w:rsidRPr="00623E28" w:rsidRDefault="00AD2317" w:rsidP="00AD2317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</w:pPr>
      <w:r w:rsidRPr="00623E28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lastRenderedPageBreak/>
        <w:t>/* Database test script */</w:t>
      </w:r>
    </w:p>
    <w:p w14:paraId="264BDFCD" w14:textId="1871C564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va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= 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require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ngoose-seed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)</w:t>
      </w:r>
    </w:p>
    <w:p w14:paraId="47D5710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625EAE5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>// Connect to MongoDB via Mongoose</w:t>
      </w:r>
    </w:p>
    <w:p w14:paraId="6552A59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2EA8040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mogodb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=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mongodb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://localhost/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dbtest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</w:p>
    <w:p w14:paraId="7EAF366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22C7715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.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connect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mogodb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 {</w:t>
      </w:r>
    </w:p>
    <w:p w14:paraId="5854527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useNewUrlPars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true</w:t>
      </w:r>
    </w:p>
    <w:p w14:paraId="35EBEDE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}, </w:t>
      </w: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function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() {</w:t>
      </w:r>
    </w:p>
    <w:p w14:paraId="3713895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0389C70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</w:t>
      </w:r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>// Load Mongoose models</w:t>
      </w:r>
    </w:p>
    <w:p w14:paraId="57A5E06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.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loadModels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[</w:t>
      </w:r>
    </w:p>
    <w:p w14:paraId="119F202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./models/incident_details.j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0A1ED6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./models/incident_reporter.j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F1D9C2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./models/incidents.j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DFD4BA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./models/resources.j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94D2A4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./models/user.js'</w:t>
      </w:r>
    </w:p>
    <w:p w14:paraId="505AC37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])</w:t>
      </w:r>
    </w:p>
    <w:p w14:paraId="450ACEB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4AA8BAF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</w:t>
      </w:r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 xml:space="preserve">// </w:t>
      </w:r>
      <w:proofErr w:type="gramStart"/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>Clear</w:t>
      </w:r>
      <w:proofErr w:type="gramEnd"/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 xml:space="preserve"> specified collections</w:t>
      </w:r>
    </w:p>
    <w:p w14:paraId="461A4F7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.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clearModels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[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,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,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incident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,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resource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,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user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], </w:t>
      </w: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function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() {</w:t>
      </w:r>
    </w:p>
    <w:p w14:paraId="7A67034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5CF5E1C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 xml:space="preserve">// </w:t>
      </w:r>
      <w:proofErr w:type="spellStart"/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>Callback</w:t>
      </w:r>
      <w:proofErr w:type="spellEnd"/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 xml:space="preserve"> to populate DB once collections have been cleared</w:t>
      </w:r>
    </w:p>
    <w:p w14:paraId="5FE497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.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populateModels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a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, </w:t>
      </w: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function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() {</w:t>
      </w:r>
    </w:p>
    <w:p w14:paraId="5F90C55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eede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.</w:t>
      </w:r>
      <w:r w:rsidRPr="00630F9D">
        <w:rPr>
          <w:rFonts w:ascii="Consolas" w:eastAsia="Times New Roman" w:hAnsi="Consolas" w:cs="Times New Roman"/>
          <w:color w:val="DCDCAA"/>
          <w:sz w:val="18"/>
          <w:szCs w:val="18"/>
          <w:lang w:eastAsia="en-SG"/>
        </w:rPr>
        <w:t>disconnect</w:t>
      </w:r>
      <w:proofErr w:type="spellEnd"/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();</w:t>
      </w:r>
    </w:p>
    <w:p w14:paraId="4FEECD8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})</w:t>
      </w:r>
    </w:p>
    <w:p w14:paraId="174EAB3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400B8FF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)</w:t>
      </w:r>
    </w:p>
    <w:p w14:paraId="169F8E1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})</w:t>
      </w:r>
    </w:p>
    <w:p w14:paraId="0219DBA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350C2EF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6A9955"/>
          <w:sz w:val="18"/>
          <w:szCs w:val="18"/>
          <w:lang w:eastAsia="en-SG"/>
        </w:rPr>
        <w:t>// Data array containing seed data - documents organized by Model</w:t>
      </w:r>
    </w:p>
    <w:p w14:paraId="2F73AF4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569CD6"/>
          <w:sz w:val="18"/>
          <w:szCs w:val="18"/>
          <w:lang w:eastAsia="en-SG"/>
        </w:rPr>
        <w:t>var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a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= [{</w:t>
      </w:r>
    </w:p>
    <w:p w14:paraId="0417071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del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incident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277B2D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documents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[</w:t>
      </w:r>
    </w:p>
    <w:p w14:paraId="4515498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5CB3D02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945A43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8006b20e02dd8ebe41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FBA8ED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Choa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 xml:space="preserve"> Chu Kang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307212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839803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390AF6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746961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0A636D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Dengu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392E54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i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5734C8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8006b20e02dd8ebe4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34ADE0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7f06b20e02dd8ebe3f"</w:t>
      </w:r>
    </w:p>
    <w:p w14:paraId="5A34CBB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36774FF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1A44A56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5c4c25e0070e22b35638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68B44D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sia Square Tower 2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7DD3B8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2781459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D40BBA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8511983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76CA05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Dengu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D4FB77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63E414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5c4c25e0070e22b3563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D5BDE1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5c4c25e0070e22b35636"</w:t>
      </w:r>
    </w:p>
    <w:p w14:paraId="7865191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59813CE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E0991B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30f55790eb591c5c9f9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0286E6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Pipit Road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A212DF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238142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5EDBC9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8861799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C69C95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Haz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15E2DE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 xml:space="preserve">"Heavy Haze, very 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smokey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513D75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30f55790eb591c5c9f8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53968C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7f06b20e02dd8ebe3f"</w:t>
      </w:r>
    </w:p>
    <w:p w14:paraId="7675211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0682AD6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5E4251C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8fe53a639734e30ccea8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149376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Choa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 xml:space="preserve"> Chu Kang Avenue 4, Lot One Shoppers' Mall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0E070D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85113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D56E2C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744937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947600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i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23C0E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ire in mall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500D2F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8fe53a639734e30ccea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BAB2AB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8fe53a639734e30ccea6"</w:t>
      </w:r>
    </w:p>
    <w:p w14:paraId="0093BE6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3EFB2C5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4DFBED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5e25790eb591c5c9f24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6A867B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Robinson Road, WeWork 71 Robinson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59FA0C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2785389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7E7250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8488535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984E66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Dengu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A8885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3 new dengue cases, dispatch NEA to exami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272241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5e25790eb591c5c9f23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FDF939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5e25790eb591c5c9f22"</w:t>
      </w:r>
    </w:p>
    <w:p w14:paraId="3F2E171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6639BF2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506617A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605790eb591c5c9f2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7A714A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Tampines Street 22, 280 Indian Muslim Food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FD0051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47803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A60F71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9516125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4F3E0C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Dengu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B023D2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FF1EB3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6b29f7ef0d1bd9e43d9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ED9B78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6b29f7ef0d1bd9e43d96"</w:t>
      </w:r>
    </w:p>
    <w:p w14:paraId="4163B83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299F434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5DE54CE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a45790eb591c5c9f3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0C3ACF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Jurong Town Hall Road, Snow City, 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DCEFC9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35143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8BCC83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7351617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D59583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Dengu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7993FD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Alot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 xml:space="preserve"> a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D32240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f25790eb591c5c9f35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79DA22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f25790eb591c5c9f34"</w:t>
      </w:r>
    </w:p>
    <w:p w14:paraId="456251D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67EB5EC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B9EF94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b65790eb591c5c9f33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CCE6A4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oca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ingapo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5D093F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at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.352083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DCA3B7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lng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03.819836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257DC9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ir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FB61B3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scription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83FEE9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b65790eb591c5c9f32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7B010B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b65790eb591c5c9f31"</w:t>
      </w:r>
    </w:p>
    <w:p w14:paraId="187ED0E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</w:t>
      </w:r>
    </w:p>
    <w:p w14:paraId="5420977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015E910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]</w:t>
      </w:r>
    </w:p>
    <w:p w14:paraId="23EDD41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,</w:t>
      </w:r>
    </w:p>
    <w:p w14:paraId="75EE527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{</w:t>
      </w:r>
    </w:p>
    <w:p w14:paraId="52DDA77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del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incident_details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C6E130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documents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[</w:t>
      </w:r>
    </w:p>
    <w:p w14:paraId="45DD30D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51A66EA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8F00DB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8006b20e02dd8ebe4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C4B8B9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ONGOIN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936CC7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3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64DC17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0032DA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4FBF1A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4073840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2A9C653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CE2FD8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5c4c25e0070e22b3563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B2570D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ONGOIN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66612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2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4DC419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0CD581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0B80A3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0F6DE1B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0578EBB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0AF7BB3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30f55790eb591c5c9f8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CD566B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ONGOIN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1D1AC5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3CD016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ABBEC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668A19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170C72A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5397451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6D43383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8fe53a639734e30ccea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6D03ED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ONGOIN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E06B19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0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1D8BE2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302FFF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523340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628F9CF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3A85F1B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3F9703F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5e25790eb591c5c9f23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F7F4E8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ONGOIN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1F4754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0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A44BFC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EA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A7ED13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E2C4E1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04BBD96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358F848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5DDB250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6b29f7ef0d1bd9e43d9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B28410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RESOLVE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25482D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1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F2B3F6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92C241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D715FB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4172F09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718582C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29F74B5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f25790eb591c5c9f35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F12E97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RESOLVE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392E99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2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6185FF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on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027126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5F8BFD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22E3B80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15189F9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6CB0428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b65790eb591c5c9f32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0F4C52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statu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RESOLVED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93C451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risis_lev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B5CEA8"/>
          <w:sz w:val="18"/>
          <w:szCs w:val="18"/>
          <w:lang w:eastAsia="en-SG"/>
        </w:rPr>
        <w:t>3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833F1C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incident_activitie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olice,NEA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BCF386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creat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7B2E05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date_resolved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2018-11-01T01:40:16.007Z"</w:t>
      </w:r>
    </w:p>
    <w:p w14:paraId="34545FA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</w:t>
      </w:r>
    </w:p>
    <w:p w14:paraId="23E6C73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]</w:t>
      </w:r>
    </w:p>
    <w:p w14:paraId="677637C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,</w:t>
      </w:r>
    </w:p>
    <w:p w14:paraId="3D46346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{</w:t>
      </w:r>
    </w:p>
    <w:p w14:paraId="4955BB0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del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incident_report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8F499F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documents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[</w:t>
      </w:r>
    </w:p>
    <w:p w14:paraId="5AC368D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15996D9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3A0E659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a597f06b20e02dd8ebe3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55C37F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jack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DDC882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05F1BB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7BB6875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2472918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5A45FD8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5c4c25e0070e22b35636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A1BE5D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Be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B4CE24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F91F66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5DA72FE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71E674C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311A124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30f55790eb591c5c9f8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03B81C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Joh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5EFCA8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B38645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2D6E67A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7F8A2EE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337371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8fe53a639734e30ccea6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848D33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taf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CDB631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775EE4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62421F9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1DC28D8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BBBDA7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5e25790eb591c5c9f22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0B9EFF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Bob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8368DB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FE6D8C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3616497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100E376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0C70089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6b29f7ef0d1bd9e43d96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107509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dmi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0AB9DB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2CEBF7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3094ECD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5C4F949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403D7B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f25790eb591c5c9f34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278760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Trun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254DAD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C5D0E7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59012F2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1D7B5E1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20D5473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e026b65790eb591c5c9f31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118C41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Truno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E26B2E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DA9B23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porter_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0225C1B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</w:t>
      </w:r>
    </w:p>
    <w:p w14:paraId="7D8560F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]</w:t>
      </w:r>
    </w:p>
    <w:p w14:paraId="00E6F67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,</w:t>
      </w:r>
    </w:p>
    <w:p w14:paraId="378A56A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{</w:t>
      </w:r>
    </w:p>
    <w:p w14:paraId="512AFE3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del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resources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967561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documents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[</w:t>
      </w:r>
    </w:p>
    <w:p w14:paraId="0C5F004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339AA61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4EE2BBB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8d989c4f70235f60ef13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B47280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EA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3D76D4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NEA@gov.s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A87593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t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5765D7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sm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8EC407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purpos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Cleaniless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</w:p>
    <w:p w14:paraId="5A723C2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6B7B322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03F2D7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8d989c4f70675f60ef1e7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2C157C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Polic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E5028E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police@gov.s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43E230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t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ED36A3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sm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F9F68B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purpos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ecurity"</w:t>
      </w:r>
    </w:p>
    <w:p w14:paraId="418059E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740568E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0E954C8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_id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bd8d9c7c4f70675f60ef13e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0A62B0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nam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A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1CD0CF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emai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AF@gov.sg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277821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tel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DC6EA8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sms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31FF0A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esource_purpose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rmy"</w:t>
      </w:r>
    </w:p>
    <w:p w14:paraId="0B60AFC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</w:t>
      </w:r>
    </w:p>
    <w:p w14:paraId="174549F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5832E07E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]</w:t>
      </w:r>
    </w:p>
    <w:p w14:paraId="32DB2D3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,</w:t>
      </w:r>
    </w:p>
    <w:p w14:paraId="1D62A95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{</w:t>
      </w:r>
    </w:p>
    <w:p w14:paraId="6D06587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model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user'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77C0D5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'documents'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[</w:t>
      </w:r>
    </w:p>
    <w:p w14:paraId="5D17B8A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72141C3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088C18C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usernam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jack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19EF17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alt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9ac926259b2c25ea25be7c8e2c326b8ae61c1032130f4c09e7bbb696a561806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9A343E4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hash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5fe41c3ac91095f6c55570ea731fa2faba4405898f04a0fb03c91b048172602294101f35bba93702b65888266cbdcd7750f617c2c04920918f780f5f967111431055fc6488dd28a8d6ba4d3819c11e530404f52305e3f8f96f0595843af806d6a04d82c18ebcb3f8fe3eab1653b6e6150945605bc8d4003666a445e8e95fcab407931d1e46e1f6a01b65fcad6436fca5402b8f14a61968b87c41bf16a00e865ec6e8691750b462ddc545fe4d52b606e2cb04dd6af4f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lastRenderedPageBreak/>
        <w:t>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177068DC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ol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dmi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E73757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email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E6F5E1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517A0AE6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5200F24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095B1D4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usernam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dmi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78003D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alt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6064a79ee24cb84ae357d026454713cfcb9448d91afb296bd5d2f7f725ada485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51F318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hash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8BC089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ol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admin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0A389E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email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CEE9AC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58B52DD8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39AC97FA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2D4F29DD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usernam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taf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5105C72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alt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ff39d194a31495656fced5fa407149022b16f547c48c395d181eeb888107166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65B6AC3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hash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2BF89909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lastRenderedPageBreak/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ol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staff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B13C1D0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email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FFF36B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3CE2983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,</w:t>
      </w:r>
    </w:p>
    <w:p w14:paraId="5BF572D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{</w:t>
      </w:r>
    </w:p>
    <w:p w14:paraId="72441A5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usernam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minister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9B37331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salt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7f74278e14fda98339a74966acfd7845a4da0550524e1b31b260368828c6f90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3456F4BF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hash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06F803F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role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minister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73BD575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email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proofErr w:type="spellStart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place@holder</w:t>
      </w:r>
      <w:proofErr w:type="spellEnd"/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,</w:t>
      </w:r>
    </w:p>
    <w:p w14:paraId="41CBEC42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    </w:t>
      </w:r>
      <w:proofErr w:type="spellStart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contact_number</w:t>
      </w:r>
      <w:proofErr w:type="spellEnd"/>
      <w:r w:rsidRPr="00630F9D">
        <w:rPr>
          <w:rFonts w:ascii="Consolas" w:eastAsia="Times New Roman" w:hAnsi="Consolas" w:cs="Times New Roman"/>
          <w:color w:val="9CDCFE"/>
          <w:sz w:val="18"/>
          <w:szCs w:val="18"/>
          <w:lang w:eastAsia="en-SG"/>
        </w:rPr>
        <w:t>:</w:t>
      </w: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</w:t>
      </w:r>
      <w:r w:rsidRPr="00630F9D">
        <w:rPr>
          <w:rFonts w:ascii="Consolas" w:eastAsia="Times New Roman" w:hAnsi="Consolas" w:cs="Times New Roman"/>
          <w:color w:val="CE9178"/>
          <w:sz w:val="18"/>
          <w:szCs w:val="18"/>
          <w:lang w:eastAsia="en-SG"/>
        </w:rPr>
        <w:t>"123456789"</w:t>
      </w:r>
    </w:p>
    <w:p w14:paraId="47338967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    }</w:t>
      </w:r>
    </w:p>
    <w:p w14:paraId="1F2AFDB3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</w:p>
    <w:p w14:paraId="4F53883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    ]</w:t>
      </w:r>
    </w:p>
    <w:p w14:paraId="529E0EDB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 xml:space="preserve">    }</w:t>
      </w:r>
    </w:p>
    <w:p w14:paraId="14ACD615" w14:textId="77777777" w:rsidR="00630F9D" w:rsidRPr="00630F9D" w:rsidRDefault="00630F9D" w:rsidP="00630F9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</w:pPr>
      <w:r w:rsidRPr="00630F9D">
        <w:rPr>
          <w:rFonts w:ascii="Consolas" w:eastAsia="Times New Roman" w:hAnsi="Consolas" w:cs="Times New Roman"/>
          <w:color w:val="D4D4D4"/>
          <w:sz w:val="18"/>
          <w:szCs w:val="18"/>
          <w:lang w:eastAsia="en-SG"/>
        </w:rPr>
        <w:t>]</w:t>
      </w:r>
    </w:p>
    <w:p w14:paraId="4D9E972C" w14:textId="459D9408" w:rsidR="00630F9D" w:rsidRDefault="00630F9D" w:rsidP="00157EE8">
      <w:pPr>
        <w:rPr>
          <w:rFonts w:ascii="Arial" w:hAnsi="Arial" w:cs="Arial"/>
          <w:b/>
        </w:rPr>
      </w:pPr>
    </w:p>
    <w:p w14:paraId="4944DDC8" w14:textId="71FD2A8E" w:rsidR="00630F9D" w:rsidRDefault="00630F9D" w:rsidP="00157EE8">
      <w:pPr>
        <w:rPr>
          <w:rFonts w:ascii="Arial" w:hAnsi="Arial" w:cs="Arial"/>
          <w:b/>
        </w:rPr>
      </w:pPr>
    </w:p>
    <w:p w14:paraId="18566ED1" w14:textId="69D5F3A4" w:rsidR="00630F9D" w:rsidRDefault="00630F9D" w:rsidP="00157EE8">
      <w:pPr>
        <w:rPr>
          <w:rFonts w:ascii="Arial" w:hAnsi="Arial" w:cs="Arial"/>
          <w:b/>
        </w:rPr>
      </w:pPr>
    </w:p>
    <w:p w14:paraId="4FF0DA8E" w14:textId="65FD5CB7" w:rsidR="00F60FC8" w:rsidRDefault="00F60FC8" w:rsidP="00157EE8">
      <w:pPr>
        <w:rPr>
          <w:rFonts w:ascii="Arial" w:hAnsi="Arial" w:cs="Arial"/>
          <w:b/>
        </w:rPr>
      </w:pPr>
    </w:p>
    <w:p w14:paraId="43DABE3C" w14:textId="39C0D0E6" w:rsidR="00F60FC8" w:rsidRDefault="00F60FC8" w:rsidP="00157EE8">
      <w:pPr>
        <w:rPr>
          <w:rFonts w:ascii="Arial" w:hAnsi="Arial" w:cs="Arial"/>
          <w:b/>
        </w:rPr>
      </w:pPr>
    </w:p>
    <w:p w14:paraId="351ADDE0" w14:textId="62BE9771" w:rsidR="00F60FC8" w:rsidRDefault="00F60FC8" w:rsidP="00157EE8">
      <w:pPr>
        <w:rPr>
          <w:rFonts w:ascii="Arial" w:hAnsi="Arial" w:cs="Arial"/>
          <w:b/>
        </w:rPr>
      </w:pPr>
    </w:p>
    <w:p w14:paraId="44C4A550" w14:textId="4706D10B" w:rsidR="00F60FC8" w:rsidRDefault="00F60FC8" w:rsidP="00157EE8">
      <w:pPr>
        <w:rPr>
          <w:rFonts w:ascii="Arial" w:hAnsi="Arial" w:cs="Arial"/>
          <w:b/>
        </w:rPr>
      </w:pPr>
    </w:p>
    <w:p w14:paraId="6B8E6ACF" w14:textId="51A482E8" w:rsidR="00F60FC8" w:rsidRDefault="00F60FC8" w:rsidP="00157EE8">
      <w:pPr>
        <w:rPr>
          <w:rFonts w:ascii="Arial" w:hAnsi="Arial" w:cs="Arial"/>
          <w:b/>
        </w:rPr>
      </w:pPr>
    </w:p>
    <w:p w14:paraId="2F3ED3ED" w14:textId="1854F62E" w:rsidR="00F60FC8" w:rsidRDefault="00F60FC8" w:rsidP="00157EE8">
      <w:pPr>
        <w:rPr>
          <w:rFonts w:ascii="Arial" w:hAnsi="Arial" w:cs="Arial"/>
          <w:b/>
        </w:rPr>
      </w:pPr>
    </w:p>
    <w:p w14:paraId="0E74F657" w14:textId="381B20DA" w:rsidR="00F60FC8" w:rsidRDefault="00F60FC8" w:rsidP="00157EE8">
      <w:pPr>
        <w:rPr>
          <w:rFonts w:ascii="Arial" w:hAnsi="Arial" w:cs="Arial"/>
          <w:b/>
        </w:rPr>
      </w:pPr>
    </w:p>
    <w:p w14:paraId="03C81C59" w14:textId="2EF42AF2" w:rsidR="00F60FC8" w:rsidRDefault="00F60FC8" w:rsidP="00157EE8">
      <w:pPr>
        <w:rPr>
          <w:rFonts w:ascii="Arial" w:hAnsi="Arial" w:cs="Arial"/>
          <w:b/>
        </w:rPr>
      </w:pPr>
    </w:p>
    <w:p w14:paraId="68204A9F" w14:textId="39DBA541" w:rsidR="00F60FC8" w:rsidRDefault="00F60FC8" w:rsidP="00157EE8">
      <w:pPr>
        <w:rPr>
          <w:rFonts w:ascii="Arial" w:hAnsi="Arial" w:cs="Arial"/>
          <w:b/>
        </w:rPr>
      </w:pPr>
    </w:p>
    <w:p w14:paraId="3A5F933E" w14:textId="77777777" w:rsidR="00F60FC8" w:rsidRDefault="00F60FC8" w:rsidP="00157EE8">
      <w:pPr>
        <w:rPr>
          <w:rFonts w:ascii="Arial" w:hAnsi="Arial" w:cs="Arial"/>
          <w:b/>
        </w:rPr>
      </w:pPr>
    </w:p>
    <w:p w14:paraId="37CCF29B" w14:textId="77777777" w:rsidR="00A56D2D" w:rsidRDefault="00A56D2D" w:rsidP="00157EE8">
      <w:pPr>
        <w:rPr>
          <w:rFonts w:ascii="Arial" w:hAnsi="Arial" w:cs="Arial"/>
          <w:b/>
        </w:rPr>
      </w:pPr>
    </w:p>
    <w:p w14:paraId="7ECDE891" w14:textId="1083424E" w:rsidR="00A56D2D" w:rsidRPr="00A56D2D" w:rsidRDefault="00A56D2D" w:rsidP="00A56D2D">
      <w:pPr>
        <w:jc w:val="center"/>
        <w:rPr>
          <w:rFonts w:ascii="Arial" w:hAnsi="Arial" w:cs="Arial"/>
          <w:b/>
          <w:sz w:val="28"/>
          <w:szCs w:val="28"/>
        </w:rPr>
      </w:pPr>
      <w:r w:rsidRPr="00A56D2D">
        <w:rPr>
          <w:rFonts w:ascii="Arial" w:hAnsi="Arial" w:cs="Arial"/>
          <w:b/>
          <w:sz w:val="28"/>
          <w:szCs w:val="28"/>
        </w:rPr>
        <w:lastRenderedPageBreak/>
        <w:t>Load Testing</w:t>
      </w:r>
    </w:p>
    <w:p w14:paraId="2E2DE950" w14:textId="4C83FEAC" w:rsidR="00B57BAC" w:rsidRDefault="00B57BAC" w:rsidP="00157EE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oad testing carried out</w:t>
      </w:r>
      <w:r w:rsidRPr="00B57BAC">
        <w:rPr>
          <w:rFonts w:ascii="Arial" w:hAnsi="Arial" w:cs="Arial"/>
          <w:b/>
        </w:rPr>
        <w:t xml:space="preserve"> for cms404.me/dashboard with 100 concurrent users and 1000 total number of requests</w:t>
      </w:r>
      <w:r>
        <w:rPr>
          <w:rFonts w:ascii="Arial" w:hAnsi="Arial" w:cs="Arial"/>
          <w:b/>
        </w:rPr>
        <w:t xml:space="preserve"> u</w:t>
      </w:r>
      <w:r w:rsidRPr="00B57BAC">
        <w:rPr>
          <w:rFonts w:ascii="Arial" w:hAnsi="Arial" w:cs="Arial"/>
          <w:b/>
        </w:rPr>
        <w:t xml:space="preserve">sing </w:t>
      </w:r>
      <w:proofErr w:type="spellStart"/>
      <w:r w:rsidRPr="00B57BAC">
        <w:rPr>
          <w:rFonts w:ascii="Arial" w:hAnsi="Arial" w:cs="Arial"/>
          <w:b/>
        </w:rPr>
        <w:t>loadtest</w:t>
      </w:r>
      <w:proofErr w:type="spellEnd"/>
      <w:r w:rsidRPr="00B57BAC">
        <w:rPr>
          <w:rFonts w:ascii="Arial" w:hAnsi="Arial" w:cs="Arial"/>
          <w:b/>
        </w:rPr>
        <w:t xml:space="preserve"> </w:t>
      </w:r>
      <w:proofErr w:type="spellStart"/>
      <w:r w:rsidRPr="00B57BAC">
        <w:rPr>
          <w:rFonts w:ascii="Arial" w:hAnsi="Arial" w:cs="Arial"/>
          <w:b/>
        </w:rPr>
        <w:t>npm</w:t>
      </w:r>
      <w:proofErr w:type="spellEnd"/>
      <w:r w:rsidRPr="00B57BAC">
        <w:rPr>
          <w:rFonts w:ascii="Arial" w:hAnsi="Arial" w:cs="Arial"/>
          <w:b/>
        </w:rPr>
        <w:t xml:space="preserve"> package</w:t>
      </w:r>
    </w:p>
    <w:p w14:paraId="32AA2880" w14:textId="76DF02DC" w:rsidR="00B57BAC" w:rsidRDefault="00B57BAC" w:rsidP="00157EE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e specifications of 100 concurrent users and 1000 total number of requests were selected to stress test the server, as well as being a much higher margin than normal </w:t>
      </w:r>
      <w:r w:rsidR="00A56D2D">
        <w:rPr>
          <w:rFonts w:ascii="Arial" w:hAnsi="Arial" w:cs="Arial"/>
          <w:b/>
        </w:rPr>
        <w:t>real-world</w:t>
      </w:r>
      <w:r>
        <w:rPr>
          <w:rFonts w:ascii="Arial" w:hAnsi="Arial" w:cs="Arial"/>
          <w:b/>
        </w:rPr>
        <w:t xml:space="preserve"> working conditions.</w:t>
      </w:r>
      <w:r>
        <w:rPr>
          <w:rFonts w:ascii="Arial" w:hAnsi="Arial" w:cs="Arial"/>
          <w:b/>
          <w:noProof/>
        </w:rPr>
        <w:drawing>
          <wp:inline distT="0" distB="0" distL="0" distR="0" wp14:anchorId="3A016F8E" wp14:editId="3DDB1ABB">
            <wp:extent cx="5727700" cy="21653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ACF06" w14:textId="1A068413" w:rsidR="00B57BAC" w:rsidRDefault="00B57BAC" w:rsidP="00157EE8">
      <w:pPr>
        <w:rPr>
          <w:rFonts w:ascii="Arial" w:hAnsi="Arial" w:cs="Arial"/>
          <w:b/>
        </w:rPr>
      </w:pPr>
    </w:p>
    <w:p w14:paraId="4B63EF6B" w14:textId="77777777" w:rsidR="00B57BAC" w:rsidRDefault="00B57BAC" w:rsidP="00157EE8">
      <w:pPr>
        <w:rPr>
          <w:rFonts w:ascii="Arial" w:hAnsi="Arial" w:cs="Arial"/>
          <w:b/>
        </w:rPr>
      </w:pPr>
    </w:p>
    <w:p w14:paraId="09CDE544" w14:textId="77777777" w:rsidR="00B57BAC" w:rsidRDefault="00B57BAC" w:rsidP="00157EE8">
      <w:pPr>
        <w:rPr>
          <w:rFonts w:ascii="Arial" w:hAnsi="Arial" w:cs="Arial"/>
          <w:b/>
        </w:rPr>
      </w:pPr>
    </w:p>
    <w:p w14:paraId="66A046C5" w14:textId="77777777" w:rsidR="00B57BAC" w:rsidRDefault="00B57BAC" w:rsidP="00157EE8">
      <w:pPr>
        <w:rPr>
          <w:rFonts w:ascii="Arial" w:hAnsi="Arial" w:cs="Arial"/>
          <w:b/>
        </w:rPr>
      </w:pPr>
    </w:p>
    <w:p w14:paraId="698F4D5E" w14:textId="77777777" w:rsidR="00B57BAC" w:rsidRDefault="00B57BAC" w:rsidP="00157EE8">
      <w:pPr>
        <w:rPr>
          <w:rFonts w:ascii="Arial" w:hAnsi="Arial" w:cs="Arial"/>
          <w:b/>
        </w:rPr>
      </w:pPr>
    </w:p>
    <w:p w14:paraId="17053EBA" w14:textId="77777777" w:rsidR="00B57BAC" w:rsidRDefault="00B57BAC" w:rsidP="00157EE8">
      <w:pPr>
        <w:rPr>
          <w:rFonts w:ascii="Arial" w:hAnsi="Arial" w:cs="Arial"/>
          <w:b/>
        </w:rPr>
      </w:pPr>
    </w:p>
    <w:p w14:paraId="34A6BA55" w14:textId="77777777" w:rsidR="00B57BAC" w:rsidRDefault="00B57BAC" w:rsidP="00157EE8">
      <w:pPr>
        <w:rPr>
          <w:rFonts w:ascii="Arial" w:hAnsi="Arial" w:cs="Arial"/>
          <w:b/>
        </w:rPr>
      </w:pPr>
    </w:p>
    <w:p w14:paraId="70E6EF8F" w14:textId="77777777" w:rsidR="00B57BAC" w:rsidRDefault="00B57BAC" w:rsidP="00157EE8">
      <w:pPr>
        <w:rPr>
          <w:rFonts w:ascii="Arial" w:hAnsi="Arial" w:cs="Arial"/>
          <w:b/>
        </w:rPr>
      </w:pPr>
    </w:p>
    <w:p w14:paraId="0842C032" w14:textId="77777777" w:rsidR="00B57BAC" w:rsidRDefault="00B57BAC" w:rsidP="00157EE8">
      <w:pPr>
        <w:rPr>
          <w:rFonts w:ascii="Arial" w:hAnsi="Arial" w:cs="Arial"/>
          <w:b/>
        </w:rPr>
      </w:pPr>
    </w:p>
    <w:p w14:paraId="7285ADCB" w14:textId="77777777" w:rsidR="00B57BAC" w:rsidRDefault="00B57BAC" w:rsidP="00157EE8">
      <w:pPr>
        <w:rPr>
          <w:rFonts w:ascii="Arial" w:hAnsi="Arial" w:cs="Arial"/>
          <w:b/>
        </w:rPr>
      </w:pPr>
    </w:p>
    <w:p w14:paraId="19C6589E" w14:textId="77777777" w:rsidR="00B57BAC" w:rsidRDefault="00B57BAC" w:rsidP="00157EE8">
      <w:pPr>
        <w:rPr>
          <w:rFonts w:ascii="Arial" w:hAnsi="Arial" w:cs="Arial"/>
          <w:b/>
        </w:rPr>
      </w:pPr>
    </w:p>
    <w:p w14:paraId="32696EC3" w14:textId="77777777" w:rsidR="00B57BAC" w:rsidRDefault="00B57BAC" w:rsidP="00157EE8">
      <w:pPr>
        <w:rPr>
          <w:rFonts w:ascii="Arial" w:hAnsi="Arial" w:cs="Arial"/>
          <w:b/>
        </w:rPr>
      </w:pPr>
    </w:p>
    <w:p w14:paraId="33D9BB3D" w14:textId="77777777" w:rsidR="00B57BAC" w:rsidRDefault="00B57BAC" w:rsidP="00157EE8">
      <w:pPr>
        <w:rPr>
          <w:rFonts w:ascii="Arial" w:hAnsi="Arial" w:cs="Arial"/>
          <w:b/>
        </w:rPr>
      </w:pPr>
    </w:p>
    <w:p w14:paraId="2F3F907E" w14:textId="77777777" w:rsidR="00B57BAC" w:rsidRDefault="00B57BAC" w:rsidP="00157EE8">
      <w:pPr>
        <w:rPr>
          <w:rFonts w:ascii="Arial" w:hAnsi="Arial" w:cs="Arial"/>
          <w:b/>
        </w:rPr>
      </w:pPr>
    </w:p>
    <w:p w14:paraId="209FC37A" w14:textId="77777777" w:rsidR="00B57BAC" w:rsidRDefault="00B57BAC" w:rsidP="00157EE8">
      <w:pPr>
        <w:rPr>
          <w:rFonts w:ascii="Arial" w:hAnsi="Arial" w:cs="Arial"/>
          <w:b/>
        </w:rPr>
      </w:pPr>
    </w:p>
    <w:p w14:paraId="20799B38" w14:textId="77777777" w:rsidR="00B57BAC" w:rsidRDefault="00B57BAC" w:rsidP="00157EE8">
      <w:pPr>
        <w:rPr>
          <w:rFonts w:ascii="Arial" w:hAnsi="Arial" w:cs="Arial"/>
          <w:b/>
        </w:rPr>
      </w:pPr>
    </w:p>
    <w:p w14:paraId="7F1538DD" w14:textId="77777777" w:rsidR="00B57BAC" w:rsidRDefault="00B57BAC" w:rsidP="00157EE8">
      <w:pPr>
        <w:rPr>
          <w:rFonts w:ascii="Arial" w:hAnsi="Arial" w:cs="Arial"/>
          <w:b/>
        </w:rPr>
      </w:pPr>
    </w:p>
    <w:p w14:paraId="191BD825" w14:textId="647DAA68" w:rsidR="00B57BAC" w:rsidRDefault="00B57BAC" w:rsidP="00157EE8">
      <w:pPr>
        <w:rPr>
          <w:rFonts w:ascii="Arial" w:hAnsi="Arial" w:cs="Arial"/>
          <w:b/>
        </w:rPr>
      </w:pPr>
    </w:p>
    <w:p w14:paraId="43FF349E" w14:textId="77777777" w:rsidR="00A56D2D" w:rsidRDefault="00A56D2D" w:rsidP="00157EE8">
      <w:pPr>
        <w:rPr>
          <w:rFonts w:ascii="Arial" w:hAnsi="Arial" w:cs="Arial"/>
          <w:b/>
        </w:rPr>
      </w:pPr>
    </w:p>
    <w:p w14:paraId="12034CC5" w14:textId="53D056E9" w:rsidR="00157EE8" w:rsidRPr="00BE3927" w:rsidRDefault="006A399D" w:rsidP="00BE392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Unit</w:t>
      </w:r>
      <w:r w:rsidR="00157EE8" w:rsidRPr="00BE3927">
        <w:rPr>
          <w:rFonts w:ascii="Arial" w:hAnsi="Arial" w:cs="Arial"/>
          <w:b/>
          <w:sz w:val="28"/>
          <w:szCs w:val="28"/>
        </w:rPr>
        <w:t xml:space="preserve"> test</w:t>
      </w:r>
      <w:r w:rsidR="00A03B99" w:rsidRPr="00BE3927">
        <w:rPr>
          <w:rFonts w:ascii="Arial" w:hAnsi="Arial" w:cs="Arial"/>
          <w:b/>
          <w:sz w:val="28"/>
          <w:szCs w:val="28"/>
        </w:rPr>
        <w:t>s</w:t>
      </w:r>
      <w:r w:rsidR="00157EE8" w:rsidRPr="00BE3927">
        <w:rPr>
          <w:rFonts w:ascii="Arial" w:hAnsi="Arial" w:cs="Arial"/>
          <w:b/>
          <w:sz w:val="28"/>
          <w:szCs w:val="28"/>
        </w:rPr>
        <w:t xml:space="preserve"> for subsystems</w:t>
      </w:r>
    </w:p>
    <w:p w14:paraId="6ECD9FF4" w14:textId="3BFE1423" w:rsidR="00157EE8" w:rsidRPr="003E43D1" w:rsidRDefault="00157EE8" w:rsidP="00157EE8">
      <w:pPr>
        <w:rPr>
          <w:rFonts w:ascii="Arial" w:hAnsi="Arial" w:cs="Arial"/>
        </w:rPr>
      </w:pPr>
      <w:r w:rsidRPr="003E43D1">
        <w:rPr>
          <w:rFonts w:ascii="Arial" w:hAnsi="Arial" w:cs="Arial"/>
        </w:rPr>
        <w:t>Importing controllers to call functions for subsystems</w:t>
      </w:r>
    </w:p>
    <w:p w14:paraId="4B8D0B53" w14:textId="1D575729" w:rsidR="00157EE8" w:rsidRPr="003E43D1" w:rsidRDefault="00157EE8" w:rsidP="00157EE8">
      <w:pPr>
        <w:rPr>
          <w:rFonts w:ascii="Arial" w:hAnsi="Arial" w:cs="Arial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0FE09C2E" wp14:editId="0A373458">
            <wp:extent cx="5336636" cy="14343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9443" t="6500" r="38511" b="73409"/>
                    <a:stretch/>
                  </pic:blipFill>
                  <pic:spPr bwMode="auto">
                    <a:xfrm>
                      <a:off x="0" y="0"/>
                      <a:ext cx="5440515" cy="1462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C91A93" w14:textId="1396B377" w:rsidR="00157EE8" w:rsidRPr="00157EE8" w:rsidRDefault="00157EE8" w:rsidP="00A80D01">
      <w:pPr>
        <w:shd w:val="clear" w:color="auto" w:fill="1E1E1E"/>
        <w:spacing w:after="0" w:line="285" w:lineRule="atLeast"/>
        <w:jc w:val="center"/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</w:pPr>
      <w:r w:rsidRPr="00157EE8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t xml:space="preserve"> Weather </w:t>
      </w:r>
    </w:p>
    <w:p w14:paraId="470D43E2" w14:textId="77777777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62F1FDB5" w14:textId="69DD3B81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Request 2hr weather data from </w:t>
      </w:r>
      <w:r w:rsidR="003311EB"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API</w:t>
      </w:r>
      <w:r w:rsidRPr="00157EE8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then updates or insert if </w:t>
      </w:r>
      <w:r w:rsidR="00F40D09"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it </w:t>
      </w:r>
      <w:r w:rsidR="003311EB"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oesn’t</w:t>
      </w:r>
      <w:r w:rsidRPr="00157EE8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exist</w:t>
      </w:r>
      <w:r w:rsidR="00F40D09"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,</w:t>
      </w:r>
      <w:r w:rsidRPr="00157EE8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into the </w:t>
      </w:r>
      <w:r w:rsidR="003311EB"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atabase</w:t>
      </w:r>
    </w:p>
    <w:p w14:paraId="789EE2F7" w14:textId="49104FCE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weatherController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157EE8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populate2hrWeather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157EE8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157EE8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06A6BFC0" w14:textId="557DC64D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})</w:t>
      </w:r>
    </w:p>
    <w:p w14:paraId="4616D975" w14:textId="0E534D0E" w:rsidR="00157EE8" w:rsidRPr="003E43D1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6A9955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157EE8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Partial output of database logs after running the function</w:t>
      </w:r>
    </w:p>
    <w:p w14:paraId="2CBFCF3B" w14:textId="77777777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5A12A85" w14:textId="277E0A45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295CC93E" wp14:editId="03B10926">
            <wp:extent cx="6379120" cy="2392071"/>
            <wp:effectExtent l="0" t="0" r="317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8779" t="50226" r="6859" b="7820"/>
                    <a:stretch/>
                  </pic:blipFill>
                  <pic:spPr bwMode="auto">
                    <a:xfrm>
                      <a:off x="0" y="0"/>
                      <a:ext cx="6416557" cy="2406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916BE" w14:textId="6336AEB5" w:rsidR="00157EE8" w:rsidRPr="00A56D2D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Request 24hr weather data from </w:t>
      </w:r>
      <w:r w:rsidR="003311EB"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API</w:t>
      </w:r>
      <w:r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then updates or insert if </w:t>
      </w:r>
      <w:r w:rsidR="003311EB"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it doesn’t</w:t>
      </w:r>
      <w:r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exist</w:t>
      </w:r>
      <w:r w:rsidR="00F40D09"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,</w:t>
      </w:r>
      <w:r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into the </w:t>
      </w:r>
      <w:r w:rsidR="00F40D09" w:rsidRPr="00A56D2D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atabase</w:t>
      </w:r>
    </w:p>
    <w:p w14:paraId="031A5C8E" w14:textId="77777777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weatherController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157EE8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populate24hrWeather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157EE8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157EE8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0BFCBA58" w14:textId="552D56D5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79856E8C" w14:textId="77777777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157EE8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Output of database logs after running the function</w:t>
      </w:r>
    </w:p>
    <w:p w14:paraId="7398C9AE" w14:textId="77777777" w:rsidR="00157EE8" w:rsidRPr="00157EE8" w:rsidRDefault="00157EE8" w:rsidP="00157EE8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324BAE4E" w14:textId="7DA52C3A" w:rsidR="00157EE8" w:rsidRPr="003E43D1" w:rsidRDefault="00157EE8" w:rsidP="00157EE8">
      <w:pPr>
        <w:rPr>
          <w:rFonts w:ascii="Arial" w:hAnsi="Arial" w:cs="Arial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5A8DA9D6" wp14:editId="248B2B40">
            <wp:extent cx="6221384" cy="4389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945" t="67363" b="26531"/>
                    <a:stretch/>
                  </pic:blipFill>
                  <pic:spPr bwMode="auto">
                    <a:xfrm>
                      <a:off x="0" y="0"/>
                      <a:ext cx="6512160" cy="459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9EB391" w14:textId="175B9D51" w:rsidR="00BD2464" w:rsidRPr="003E43D1" w:rsidRDefault="00BD2464" w:rsidP="00157EE8">
      <w:pPr>
        <w:rPr>
          <w:rFonts w:ascii="Arial" w:hAnsi="Arial" w:cs="Arial"/>
        </w:rPr>
      </w:pPr>
    </w:p>
    <w:p w14:paraId="30AEE586" w14:textId="40A808E4" w:rsidR="00BD2464" w:rsidRPr="003E43D1" w:rsidRDefault="00BD2464" w:rsidP="00157EE8">
      <w:pPr>
        <w:rPr>
          <w:rFonts w:ascii="Arial" w:hAnsi="Arial" w:cs="Arial"/>
        </w:rPr>
      </w:pPr>
    </w:p>
    <w:p w14:paraId="0969EA0C" w14:textId="3F449252" w:rsidR="00BD2464" w:rsidRPr="003E43D1" w:rsidRDefault="00BD2464" w:rsidP="00157EE8">
      <w:pPr>
        <w:rPr>
          <w:rFonts w:ascii="Arial" w:hAnsi="Arial" w:cs="Arial"/>
        </w:rPr>
      </w:pPr>
    </w:p>
    <w:p w14:paraId="44AE23F6" w14:textId="67A67BD7" w:rsidR="00BD2464" w:rsidRPr="003E43D1" w:rsidRDefault="00BD2464" w:rsidP="00157EE8">
      <w:pPr>
        <w:rPr>
          <w:rFonts w:ascii="Arial" w:hAnsi="Arial" w:cs="Arial"/>
        </w:rPr>
      </w:pPr>
    </w:p>
    <w:p w14:paraId="78E9E163" w14:textId="3F787D97" w:rsidR="00BD2464" w:rsidRPr="003E43D1" w:rsidRDefault="00BD2464" w:rsidP="00157EE8">
      <w:pPr>
        <w:rPr>
          <w:rFonts w:ascii="Arial" w:hAnsi="Arial" w:cs="Arial"/>
        </w:rPr>
      </w:pPr>
    </w:p>
    <w:p w14:paraId="0C76CF9E" w14:textId="07D65BE2" w:rsidR="00BD2464" w:rsidRDefault="00BD2464" w:rsidP="00157EE8">
      <w:pPr>
        <w:rPr>
          <w:rFonts w:ascii="Arial" w:hAnsi="Arial" w:cs="Arial"/>
        </w:rPr>
      </w:pPr>
    </w:p>
    <w:p w14:paraId="458F9A0F" w14:textId="77777777" w:rsidR="003E43D1" w:rsidRPr="003E43D1" w:rsidRDefault="003E43D1" w:rsidP="00157EE8">
      <w:pPr>
        <w:rPr>
          <w:rFonts w:ascii="Arial" w:hAnsi="Arial" w:cs="Arial"/>
        </w:rPr>
      </w:pPr>
    </w:p>
    <w:p w14:paraId="4F5EE2EF" w14:textId="77777777" w:rsidR="00BD2464" w:rsidRPr="003E43D1" w:rsidRDefault="00BD2464" w:rsidP="00157EE8">
      <w:pPr>
        <w:rPr>
          <w:rFonts w:ascii="Arial" w:hAnsi="Arial" w:cs="Arial"/>
        </w:rPr>
      </w:pPr>
    </w:p>
    <w:p w14:paraId="16099C0D" w14:textId="77777777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Query the </w:t>
      </w:r>
      <w:proofErr w:type="spellStart"/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b</w:t>
      </w:r>
      <w:proofErr w:type="spellEnd"/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and retrieve all data from the 2hr weather database collection</w:t>
      </w:r>
    </w:p>
    <w:p w14:paraId="09B4636F" w14:textId="77777777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weatherController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BD2464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2hrWeather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BD2464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BD2464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68576274" w14:textId="171D771A" w:rsidR="00BD2464" w:rsidRPr="003E43D1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06658742" w14:textId="77777777" w:rsidR="009936AD" w:rsidRPr="003E43D1" w:rsidRDefault="00F40D09" w:rsidP="009936AD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538135" w:themeColor="accent6" w:themeShade="BF"/>
          <w:sz w:val="21"/>
          <w:szCs w:val="21"/>
          <w:lang w:eastAsia="en-SG"/>
        </w:rPr>
        <w:t xml:space="preserve">// Database log shows the query </w:t>
      </w:r>
      <w:r w:rsidR="009936AD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that is executed</w:t>
      </w:r>
    </w:p>
    <w:p w14:paraId="1FD97AEC" w14:textId="2C20EE5F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twohrweathers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4BCE4D36" w14:textId="77777777" w:rsidR="00F40D09" w:rsidRPr="003E43D1" w:rsidRDefault="00F40D09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31DF5A21" w14:textId="75C24148" w:rsidR="00BD2464" w:rsidRPr="003E43D1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6A9955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</w:t>
      </w: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Function returns a json containing 2hr data</w:t>
      </w:r>
    </w:p>
    <w:p w14:paraId="2F0979BB" w14:textId="69355BC2" w:rsidR="00BD2464" w:rsidRPr="003E43D1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Partial part of the json</w:t>
      </w:r>
      <w:r w:rsidR="00036369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 output</w:t>
      </w:r>
    </w:p>
    <w:p w14:paraId="6C6B1E3D" w14:textId="6D15F000" w:rsidR="00BD2464" w:rsidRPr="003E43D1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55299E1D" wp14:editId="38A391C8">
            <wp:extent cx="2871537" cy="340995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0053" t="45106" r="56903" b="6244"/>
                    <a:stretch/>
                  </pic:blipFill>
                  <pic:spPr bwMode="auto">
                    <a:xfrm>
                      <a:off x="0" y="0"/>
                      <a:ext cx="2883239" cy="3423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9AD1A" w14:textId="77777777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1B4D1420" w14:textId="77777777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Query the </w:t>
      </w:r>
      <w:proofErr w:type="spellStart"/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b</w:t>
      </w:r>
      <w:proofErr w:type="spellEnd"/>
      <w:r w:rsidRPr="00BD2464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and retrieve all data from the 24hr weather database collection</w:t>
      </w:r>
    </w:p>
    <w:p w14:paraId="7709CD37" w14:textId="77777777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weatherController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BD2464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24hrWeather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BD2464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BD2464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4E129CA8" w14:textId="03A6F5B8" w:rsidR="00BD2464" w:rsidRPr="003E43D1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64126357" w14:textId="77777777" w:rsidR="009936AD" w:rsidRPr="003E43D1" w:rsidRDefault="00F40D09" w:rsidP="009936AD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538135" w:themeColor="accent6" w:themeShade="BF"/>
          <w:sz w:val="21"/>
          <w:szCs w:val="21"/>
          <w:lang w:eastAsia="en-SG"/>
        </w:rPr>
        <w:t xml:space="preserve">// Database log shows the query </w:t>
      </w:r>
      <w:r w:rsidR="009936AD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that is executed</w:t>
      </w:r>
    </w:p>
    <w:p w14:paraId="525752C6" w14:textId="2FF84F99" w:rsidR="00F40D09" w:rsidRPr="003E43D1" w:rsidRDefault="00F40D09" w:rsidP="009936AD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twentyfourhrweathers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27BAC8F2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2095C762" w14:textId="7EAB1EC3" w:rsidR="00BD2464" w:rsidRPr="00BD2464" w:rsidRDefault="00BD2464" w:rsidP="00BD246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BD2464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</w:t>
      </w: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Function returns a json containing 24hr data</w:t>
      </w:r>
    </w:p>
    <w:p w14:paraId="35A4E897" w14:textId="559CB21C" w:rsidR="003E43D1" w:rsidRPr="003E43D1" w:rsidRDefault="00BD2464" w:rsidP="00157EE8">
      <w:pPr>
        <w:rPr>
          <w:rFonts w:ascii="Arial" w:hAnsi="Arial" w:cs="Arial"/>
          <w:noProof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25B6D421" wp14:editId="63238E7A">
            <wp:extent cx="3359150" cy="1463392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942" t="61651" r="57678" b="21016"/>
                    <a:stretch/>
                  </pic:blipFill>
                  <pic:spPr bwMode="auto">
                    <a:xfrm>
                      <a:off x="0" y="0"/>
                      <a:ext cx="3392353" cy="1477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E43D1">
        <w:rPr>
          <w:rFonts w:ascii="Arial" w:hAnsi="Arial" w:cs="Arial"/>
          <w:noProof/>
        </w:rPr>
        <w:t xml:space="preserve"> </w:t>
      </w:r>
    </w:p>
    <w:p w14:paraId="7575C4CB" w14:textId="10CF0CEA" w:rsidR="00F40D09" w:rsidRPr="00F40D09" w:rsidRDefault="00F40D09" w:rsidP="00A80D01">
      <w:pPr>
        <w:shd w:val="clear" w:color="auto" w:fill="1E1E1E"/>
        <w:spacing w:after="0" w:line="285" w:lineRule="atLeast"/>
        <w:jc w:val="center"/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</w:pPr>
      <w:r w:rsidRPr="00F40D09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lastRenderedPageBreak/>
        <w:t xml:space="preserve">PSI </w:t>
      </w:r>
    </w:p>
    <w:p w14:paraId="420B9B9A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525D4686" w14:textId="2500D134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Request PSI data from </w:t>
      </w: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API</w:t>
      </w: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then updates or insert if </w:t>
      </w: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it doesn’t</w:t>
      </w: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exist</w:t>
      </w: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,</w:t>
      </w: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into the </w:t>
      </w: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atabase</w:t>
      </w:r>
    </w:p>
    <w:p w14:paraId="5F676BE1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siController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populatePSI</w:t>
      </w:r>
      <w:proofErr w:type="spellEnd"/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F40D09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1DA2717B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7BE82DE2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15352BC5" w14:textId="127EAAF0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</w:t>
      </w:r>
      <w:r w:rsidR="00036369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O</w:t>
      </w:r>
      <w:r w:rsidRPr="00F40D09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utput of database logs after running the function</w:t>
      </w:r>
    </w:p>
    <w:p w14:paraId="33DCD100" w14:textId="34D58DB3" w:rsidR="00F40D09" w:rsidRPr="00F40D09" w:rsidRDefault="0003636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7FA9CCFD" wp14:editId="39F74DB5">
            <wp:extent cx="6422241" cy="159105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056" t="58105" b="6244"/>
                    <a:stretch/>
                  </pic:blipFill>
                  <pic:spPr bwMode="auto">
                    <a:xfrm>
                      <a:off x="0" y="0"/>
                      <a:ext cx="6444055" cy="1596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8C26D" w14:textId="77777777" w:rsidR="003E43D1" w:rsidRDefault="003E43D1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</w:p>
    <w:p w14:paraId="394ABBD3" w14:textId="127BBCDA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Query the </w:t>
      </w: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database</w:t>
      </w:r>
      <w:r w:rsidRPr="00F40D09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and retrieve all data from the PSI database collection</w:t>
      </w:r>
    </w:p>
    <w:p w14:paraId="03146ACB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F40D0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siController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PSI</w:t>
      </w:r>
      <w:proofErr w:type="spellEnd"/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F40D0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F40D09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415198C1" w14:textId="6B6F2AA6" w:rsidR="00F40D09" w:rsidRPr="003E43D1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554236E1" w14:textId="1FAF4143" w:rsidR="00036369" w:rsidRPr="003E43D1" w:rsidRDefault="00036369" w:rsidP="00616CA7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538135" w:themeColor="accent6" w:themeShade="BF"/>
          <w:sz w:val="21"/>
          <w:szCs w:val="21"/>
          <w:lang w:eastAsia="en-SG"/>
        </w:rPr>
        <w:t xml:space="preserve">// Database log shows the query </w:t>
      </w:r>
      <w:r w:rsidR="00616CA7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that is executed</w:t>
      </w:r>
    </w:p>
    <w:p w14:paraId="62BEAB4B" w14:textId="77777777" w:rsidR="00036369" w:rsidRPr="00036369" w:rsidRDefault="00036369" w:rsidP="0003636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3636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03636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sis</w:t>
      </w:r>
      <w:r w:rsidRPr="0003636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036369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03636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036369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036369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079E77B1" w14:textId="77777777" w:rsidR="00036369" w:rsidRPr="00F40D09" w:rsidRDefault="0003636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25E07FE" w14:textId="77777777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Function returns a json containing PSI data</w:t>
      </w:r>
    </w:p>
    <w:p w14:paraId="1C6590FD" w14:textId="5654877C" w:rsidR="00F40D09" w:rsidRPr="00F40D09" w:rsidRDefault="00F40D09" w:rsidP="00F40D09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F40D09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Partial part of the json</w:t>
      </w:r>
      <w:r w:rsidR="00036369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 output</w:t>
      </w:r>
    </w:p>
    <w:p w14:paraId="0D5C3384" w14:textId="5929ABE7" w:rsidR="00F40D09" w:rsidRPr="003E43D1" w:rsidRDefault="00036369" w:rsidP="00157EE8">
      <w:pPr>
        <w:rPr>
          <w:rFonts w:ascii="Arial" w:hAnsi="Arial" w:cs="Arial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6D2884B2" wp14:editId="57CD9611">
            <wp:extent cx="2349500" cy="3206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0053" t="37227" r="56570" b="6047"/>
                    <a:stretch/>
                  </pic:blipFill>
                  <pic:spPr bwMode="auto">
                    <a:xfrm>
                      <a:off x="0" y="0"/>
                      <a:ext cx="2372057" cy="3237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4B242" w14:textId="652752AF" w:rsidR="00075CEE" w:rsidRPr="003E43D1" w:rsidRDefault="00075CEE" w:rsidP="00157EE8">
      <w:pPr>
        <w:rPr>
          <w:rFonts w:ascii="Arial" w:hAnsi="Arial" w:cs="Arial"/>
        </w:rPr>
      </w:pPr>
    </w:p>
    <w:p w14:paraId="537CD9E0" w14:textId="5B179129" w:rsidR="00075CEE" w:rsidRDefault="00075CEE" w:rsidP="00157EE8">
      <w:pPr>
        <w:rPr>
          <w:rFonts w:ascii="Arial" w:hAnsi="Arial" w:cs="Arial"/>
        </w:rPr>
      </w:pPr>
    </w:p>
    <w:p w14:paraId="3228A943" w14:textId="77777777" w:rsidR="003E43D1" w:rsidRPr="003E43D1" w:rsidRDefault="003E43D1" w:rsidP="00157EE8">
      <w:pPr>
        <w:rPr>
          <w:rFonts w:ascii="Arial" w:hAnsi="Arial" w:cs="Arial"/>
        </w:rPr>
      </w:pPr>
    </w:p>
    <w:p w14:paraId="73C0B12E" w14:textId="775A4A01" w:rsidR="00075CEE" w:rsidRPr="00075CEE" w:rsidRDefault="00075CEE" w:rsidP="00A80D01">
      <w:pPr>
        <w:shd w:val="clear" w:color="auto" w:fill="1E1E1E"/>
        <w:spacing w:after="0" w:line="285" w:lineRule="atLeast"/>
        <w:jc w:val="center"/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</w:pPr>
      <w:r w:rsidRPr="00075CEE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lastRenderedPageBreak/>
        <w:t xml:space="preserve">Dengue </w:t>
      </w:r>
      <w:r w:rsidR="00BE3927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t>Clusters</w:t>
      </w:r>
    </w:p>
    <w:p w14:paraId="425A391B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1A4DA358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Request dengue clusters data from API then updates or insert if it doesn’t exist, into the database</w:t>
      </w:r>
    </w:p>
    <w:p w14:paraId="2F8014FA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075CE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dengueController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075CE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populateDengueClusters</w:t>
      </w:r>
      <w:proofErr w:type="spellEnd"/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075CE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075CE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5FB18286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37E9485D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B89F107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Partial output of database logs after running the function</w:t>
      </w:r>
    </w:p>
    <w:p w14:paraId="45F059D5" w14:textId="4C95C554" w:rsidR="00075CEE" w:rsidRPr="00075CEE" w:rsidRDefault="001A6A08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28BFF67E" wp14:editId="4455DFAF">
            <wp:extent cx="6366697" cy="2511552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8944" t="37621" r="732" b="6047"/>
                    <a:stretch/>
                  </pic:blipFill>
                  <pic:spPr bwMode="auto">
                    <a:xfrm>
                      <a:off x="0" y="0"/>
                      <a:ext cx="6392816" cy="2521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D8917" w14:textId="77777777" w:rsidR="003E43D1" w:rsidRDefault="003E43D1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</w:p>
    <w:p w14:paraId="30B31460" w14:textId="5CF2413C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Query the database and retrieve all data from the PSI database collection</w:t>
      </w:r>
    </w:p>
    <w:p w14:paraId="6121721A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075CE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dengueController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075CE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DengueClusters</w:t>
      </w:r>
      <w:proofErr w:type="spellEnd"/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075CE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075CE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5B23375F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71100EE0" w14:textId="0164AF72" w:rsidR="00075CEE" w:rsidRPr="00075CEE" w:rsidRDefault="00075CEE" w:rsidP="00616CA7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Database log shows the query </w:t>
      </w:r>
      <w:r w:rsidR="00616CA7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that is executed</w:t>
      </w:r>
    </w:p>
    <w:p w14:paraId="10179FA3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075CE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dengueclusters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075CE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075CE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075CE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7553F838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31666B8A" w14:textId="77777777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Function returns a json containing PSI data</w:t>
      </w:r>
    </w:p>
    <w:p w14:paraId="413855E3" w14:textId="7FCEBDF4" w:rsidR="00075CEE" w:rsidRPr="00075CEE" w:rsidRDefault="00075CEE" w:rsidP="00075CE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Partial part of the json</w:t>
      </w:r>
      <w:r w:rsidR="009F2FA2"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 output</w:t>
      </w:r>
    </w:p>
    <w:p w14:paraId="17E6BED7" w14:textId="11871E0E" w:rsidR="005C7DB0" w:rsidRDefault="009F2FA2" w:rsidP="008C2C9E">
      <w:pPr>
        <w:jc w:val="center"/>
        <w:rPr>
          <w:rFonts w:ascii="Arial" w:hAnsi="Arial" w:cs="Arial"/>
        </w:rPr>
      </w:pPr>
      <w:r w:rsidRPr="003E43D1">
        <w:rPr>
          <w:rFonts w:ascii="Arial" w:hAnsi="Arial" w:cs="Arial"/>
          <w:noProof/>
        </w:rPr>
        <w:drawing>
          <wp:inline distT="0" distB="0" distL="0" distR="0" wp14:anchorId="0A3094C7" wp14:editId="6AA8B22B">
            <wp:extent cx="6426123" cy="253593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8945" t="37030" b="6047"/>
                    <a:stretch/>
                  </pic:blipFill>
                  <pic:spPr bwMode="auto">
                    <a:xfrm>
                      <a:off x="0" y="0"/>
                      <a:ext cx="6471633" cy="2553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8C55F" w14:textId="0AD88F87" w:rsidR="003E43D1" w:rsidRDefault="003E43D1" w:rsidP="008C2C9E">
      <w:pPr>
        <w:jc w:val="center"/>
        <w:rPr>
          <w:rFonts w:ascii="Arial" w:hAnsi="Arial" w:cs="Arial"/>
        </w:rPr>
      </w:pPr>
    </w:p>
    <w:p w14:paraId="3106E27E" w14:textId="77777777" w:rsidR="003E43D1" w:rsidRPr="003E43D1" w:rsidRDefault="003E43D1" w:rsidP="008C2C9E">
      <w:pPr>
        <w:jc w:val="center"/>
        <w:rPr>
          <w:rFonts w:ascii="Arial" w:hAnsi="Arial" w:cs="Arial"/>
        </w:rPr>
      </w:pPr>
    </w:p>
    <w:p w14:paraId="3EB08607" w14:textId="16CFF5C2" w:rsidR="008C2C9E" w:rsidRPr="008C2C9E" w:rsidRDefault="008C2C9E" w:rsidP="00A80D01">
      <w:pPr>
        <w:shd w:val="clear" w:color="auto" w:fill="1E1E1E"/>
        <w:spacing w:after="0" w:line="285" w:lineRule="atLeast"/>
        <w:jc w:val="center"/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</w:pPr>
      <w:r w:rsidRPr="008C2C9E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lastRenderedPageBreak/>
        <w:t>Resources</w:t>
      </w:r>
    </w:p>
    <w:p w14:paraId="1512A2D9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6FE0C51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Query the database to find all documents in the resources database collection</w:t>
      </w:r>
    </w:p>
    <w:p w14:paraId="5B2B3CB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Controller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Resources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24C528A6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3AB53EEC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output that is executed</w:t>
      </w:r>
    </w:p>
    <w:p w14:paraId="563BBCAC" w14:textId="68C829FD" w:rsid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61FFC3DF" w14:textId="77777777" w:rsidR="00502E8F" w:rsidRDefault="00502E8F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B942017" w14:textId="1E3AE358" w:rsidR="00351B17" w:rsidRPr="008C2C9E" w:rsidRDefault="00351B17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Function returns a json containing </w:t>
      </w:r>
      <w:r w:rsidR="00502E8F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resources</w:t>
      </w: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 data</w:t>
      </w:r>
    </w:p>
    <w:p w14:paraId="4901F3FE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[ {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id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d8d989c4f70675f60ef1e7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AFA3D2C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nam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Police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D09C263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emai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police@gov.sg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A731E1E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te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D5729AF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sms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3E6EEAD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purpos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ecurity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6D5F1CFD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{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id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d8d9c7c4f70675f60ef13e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4E81450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nam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AF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6602B64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emai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AF@gov.sg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26D4537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te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5051710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sms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F52909C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purpos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rmy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2D829BAC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{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id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7197ac928021440cc6cc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69AD7A6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nam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sdsa</w:t>
      </w:r>
      <w:proofErr w:type="spellEnd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D4FBDB0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emai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dsasd@asdas</w:t>
      </w:r>
      <w:proofErr w:type="spellEnd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72D0697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tel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432432492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562C03A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sms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92343242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8751DCE" w14:textId="77777777" w:rsidR="00351B17" w:rsidRPr="00351B17" w:rsidRDefault="00351B17" w:rsidP="00351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urce_purpose</w:t>
      </w:r>
      <w:proofErr w:type="spellEnd"/>
      <w:r w:rsidRPr="00351B1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dsfsf</w:t>
      </w:r>
      <w:proofErr w:type="spellEnd"/>
      <w:r w:rsidRPr="00351B1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351B1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 ]</w:t>
      </w:r>
    </w:p>
    <w:p w14:paraId="4CC203A0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4A11F59B" w14:textId="5D892FE0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//Query the database to find the resource document based on id input in the resources database collection and update </w:t>
      </w:r>
      <w:r w:rsidR="003E43D1"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its</w:t>
      </w:r>
      <w:r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attribute values</w:t>
      </w:r>
    </w:p>
    <w:p w14:paraId="2E08050A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Controller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updateResourc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04B62049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5A01473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that is executed</w:t>
      </w:r>
    </w:p>
    <w:p w14:paraId="7E15F9BE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On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7197ac928021440cc6cc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 }, {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} })</w:t>
      </w:r>
    </w:p>
    <w:p w14:paraId="2C1AFC64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updateOn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7197ac928021440cc6cc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}, {</w:t>
      </w:r>
    </w:p>
    <w:p w14:paraId="2251404D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$set'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</w:t>
      </w:r>
    </w:p>
    <w:p w14:paraId="221C97C0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email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dsasd@asdas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3DF6690E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name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asdsa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purpose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sdsfsf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sms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92343242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312922CA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tel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432432492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pdatedAt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 06 Nov 2018 10:52:52 GMT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</w:t>
      </w:r>
    </w:p>
    <w:p w14:paraId="12287E05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}</w:t>
      </w:r>
    </w:p>
    <w:p w14:paraId="3677491A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193C48A2" w14:textId="57DDB300" w:rsid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6F28DC91" w14:textId="0DA29127" w:rsidR="00D34BE5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30A73CFE" w14:textId="1ADB9C1D" w:rsidR="00D34BE5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600D515" w14:textId="18FB6A96" w:rsidR="00D34BE5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034BBF6" w14:textId="021B7A14" w:rsidR="00D34BE5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326FD19" w14:textId="39C89A43" w:rsidR="00D34BE5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5FD2CF6F" w14:textId="77777777" w:rsidR="00D34BE5" w:rsidRPr="008C2C9E" w:rsidRDefault="00D34BE5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38BB2EB1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lastRenderedPageBreak/>
        <w:t>//Query the database to add a new document to the resources database collection</w:t>
      </w:r>
    </w:p>
    <w:p w14:paraId="7FFB0CD8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Controller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addResourc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5D28C4C9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001238DA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Database log shows the query output that is executed  </w:t>
      </w:r>
    </w:p>
    <w:p w14:paraId="561BB0E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insertOn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{</w:t>
      </w:r>
    </w:p>
    <w:p w14:paraId="7F5E601D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7197ac928021440cc6cc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,</w:t>
      </w:r>
    </w:p>
    <w:p w14:paraId="629A29FA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name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asdasda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email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asd@asdas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tel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432432432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4F4935F5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sms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2342343242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_purpose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sdfsdfsdfsdf</w:t>
      </w:r>
      <w:proofErr w:type="spellEnd"/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46A7E58D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reatedAt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 06 Nov 2018 10:48:55 GMT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,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pdatedAt</w:t>
      </w:r>
      <w:proofErr w:type="spellEnd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 06 Nov 2018 10:48:55 GMT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,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_v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8C2C9E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</w:p>
    <w:p w14:paraId="321E1B21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480390B6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4BD37A25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Query the database to find and delete the resource document based on id input in the resources database collection</w:t>
      </w:r>
    </w:p>
    <w:p w14:paraId="0B01CA1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Controller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deleteResourc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5EB2965E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043F6EF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output that is executed</w:t>
      </w:r>
    </w:p>
    <w:p w14:paraId="1090B2E7" w14:textId="77777777" w:rsidR="008C2C9E" w:rsidRPr="008C2C9E" w:rsidRDefault="008C2C9E" w:rsidP="008C2C9E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ources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deleteOne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8C2C9E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8C2C9E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8C2C9E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d8d989c4f70235f60ef137"</w:t>
      </w:r>
      <w:r w:rsidRPr="008C2C9E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}, {})</w:t>
      </w:r>
    </w:p>
    <w:p w14:paraId="1D017F7D" w14:textId="72FE9DFB" w:rsidR="008C2C9E" w:rsidRDefault="008C2C9E" w:rsidP="008C2C9E">
      <w:pPr>
        <w:rPr>
          <w:rFonts w:ascii="Arial" w:hAnsi="Arial" w:cs="Arial"/>
        </w:rPr>
      </w:pPr>
    </w:p>
    <w:p w14:paraId="2CFF9ED2" w14:textId="657CA2D9" w:rsidR="003E43D1" w:rsidRDefault="003E43D1" w:rsidP="008C2C9E">
      <w:pPr>
        <w:rPr>
          <w:rFonts w:ascii="Arial" w:hAnsi="Arial" w:cs="Arial"/>
        </w:rPr>
      </w:pPr>
    </w:p>
    <w:p w14:paraId="79804063" w14:textId="483302D6" w:rsidR="003E43D1" w:rsidRDefault="003E43D1" w:rsidP="008C2C9E">
      <w:pPr>
        <w:rPr>
          <w:rFonts w:ascii="Arial" w:hAnsi="Arial" w:cs="Arial"/>
        </w:rPr>
      </w:pPr>
    </w:p>
    <w:p w14:paraId="6800A2BB" w14:textId="356CC006" w:rsidR="003E43D1" w:rsidRDefault="003E43D1" w:rsidP="008C2C9E">
      <w:pPr>
        <w:rPr>
          <w:rFonts w:ascii="Arial" w:hAnsi="Arial" w:cs="Arial"/>
        </w:rPr>
      </w:pPr>
    </w:p>
    <w:p w14:paraId="280F72D5" w14:textId="73B5283F" w:rsidR="00D34BE5" w:rsidRDefault="00D34BE5" w:rsidP="008C2C9E">
      <w:pPr>
        <w:rPr>
          <w:rFonts w:ascii="Arial" w:hAnsi="Arial" w:cs="Arial"/>
        </w:rPr>
      </w:pPr>
    </w:p>
    <w:p w14:paraId="07D5F50C" w14:textId="36268016" w:rsidR="00D34BE5" w:rsidRDefault="00D34BE5" w:rsidP="008C2C9E">
      <w:pPr>
        <w:rPr>
          <w:rFonts w:ascii="Arial" w:hAnsi="Arial" w:cs="Arial"/>
        </w:rPr>
      </w:pPr>
    </w:p>
    <w:p w14:paraId="7E0CA4B4" w14:textId="46178FFE" w:rsidR="00D34BE5" w:rsidRDefault="00D34BE5" w:rsidP="008C2C9E">
      <w:pPr>
        <w:rPr>
          <w:rFonts w:ascii="Arial" w:hAnsi="Arial" w:cs="Arial"/>
        </w:rPr>
      </w:pPr>
    </w:p>
    <w:p w14:paraId="10FBCDD5" w14:textId="27140D97" w:rsidR="00D34BE5" w:rsidRDefault="00D34BE5" w:rsidP="008C2C9E">
      <w:pPr>
        <w:rPr>
          <w:rFonts w:ascii="Arial" w:hAnsi="Arial" w:cs="Arial"/>
        </w:rPr>
      </w:pPr>
    </w:p>
    <w:p w14:paraId="475A2FF3" w14:textId="69EE4BCD" w:rsidR="00D34BE5" w:rsidRDefault="00D34BE5" w:rsidP="008C2C9E">
      <w:pPr>
        <w:rPr>
          <w:rFonts w:ascii="Arial" w:hAnsi="Arial" w:cs="Arial"/>
        </w:rPr>
      </w:pPr>
    </w:p>
    <w:p w14:paraId="75DEDF18" w14:textId="0221A3F1" w:rsidR="00D34BE5" w:rsidRDefault="00D34BE5" w:rsidP="008C2C9E">
      <w:pPr>
        <w:rPr>
          <w:rFonts w:ascii="Arial" w:hAnsi="Arial" w:cs="Arial"/>
        </w:rPr>
      </w:pPr>
    </w:p>
    <w:p w14:paraId="5F9B10B7" w14:textId="5ADD3737" w:rsidR="00D34BE5" w:rsidRDefault="00D34BE5" w:rsidP="008C2C9E">
      <w:pPr>
        <w:rPr>
          <w:rFonts w:ascii="Arial" w:hAnsi="Arial" w:cs="Arial"/>
        </w:rPr>
      </w:pPr>
    </w:p>
    <w:p w14:paraId="739C17B0" w14:textId="4645AB8E" w:rsidR="00D34BE5" w:rsidRDefault="00D34BE5" w:rsidP="008C2C9E">
      <w:pPr>
        <w:rPr>
          <w:rFonts w:ascii="Arial" w:hAnsi="Arial" w:cs="Arial"/>
        </w:rPr>
      </w:pPr>
    </w:p>
    <w:p w14:paraId="79D340B9" w14:textId="3866E6C1" w:rsidR="00D34BE5" w:rsidRDefault="00D34BE5" w:rsidP="008C2C9E">
      <w:pPr>
        <w:rPr>
          <w:rFonts w:ascii="Arial" w:hAnsi="Arial" w:cs="Arial"/>
        </w:rPr>
      </w:pPr>
    </w:p>
    <w:p w14:paraId="5EAF432B" w14:textId="04B0A649" w:rsidR="00D34BE5" w:rsidRDefault="00D34BE5" w:rsidP="008C2C9E">
      <w:pPr>
        <w:rPr>
          <w:rFonts w:ascii="Arial" w:hAnsi="Arial" w:cs="Arial"/>
        </w:rPr>
      </w:pPr>
    </w:p>
    <w:p w14:paraId="07E7F3F2" w14:textId="688651F2" w:rsidR="00D34BE5" w:rsidRDefault="00D34BE5" w:rsidP="008C2C9E">
      <w:pPr>
        <w:rPr>
          <w:rFonts w:ascii="Arial" w:hAnsi="Arial" w:cs="Arial"/>
        </w:rPr>
      </w:pPr>
    </w:p>
    <w:p w14:paraId="04029240" w14:textId="71B152DA" w:rsidR="00D34BE5" w:rsidRDefault="00D34BE5" w:rsidP="008C2C9E">
      <w:pPr>
        <w:rPr>
          <w:rFonts w:ascii="Arial" w:hAnsi="Arial" w:cs="Arial"/>
        </w:rPr>
      </w:pPr>
    </w:p>
    <w:p w14:paraId="3AC4587A" w14:textId="19830DB9" w:rsidR="00D34BE5" w:rsidRDefault="00D34BE5" w:rsidP="008C2C9E">
      <w:pPr>
        <w:rPr>
          <w:rFonts w:ascii="Arial" w:hAnsi="Arial" w:cs="Arial"/>
        </w:rPr>
      </w:pPr>
    </w:p>
    <w:p w14:paraId="53B23E09" w14:textId="77777777" w:rsidR="00D34BE5" w:rsidRDefault="00D34BE5" w:rsidP="008C2C9E">
      <w:pPr>
        <w:rPr>
          <w:rFonts w:ascii="Arial" w:hAnsi="Arial" w:cs="Arial"/>
        </w:rPr>
      </w:pPr>
    </w:p>
    <w:p w14:paraId="0D4CD805" w14:textId="5807F7E1" w:rsidR="003E43D1" w:rsidRDefault="003E43D1" w:rsidP="008C2C9E">
      <w:pPr>
        <w:rPr>
          <w:rFonts w:ascii="Arial" w:hAnsi="Arial" w:cs="Arial"/>
        </w:rPr>
      </w:pPr>
    </w:p>
    <w:p w14:paraId="44BD5831" w14:textId="77777777" w:rsidR="003E43D1" w:rsidRPr="003E43D1" w:rsidRDefault="003E43D1" w:rsidP="008C2C9E">
      <w:pPr>
        <w:rPr>
          <w:rFonts w:ascii="Arial" w:hAnsi="Arial" w:cs="Arial"/>
        </w:rPr>
      </w:pPr>
    </w:p>
    <w:p w14:paraId="3CDCBFC6" w14:textId="6A22727D" w:rsidR="003E43D1" w:rsidRPr="003E43D1" w:rsidRDefault="003E43D1" w:rsidP="003E43D1">
      <w:pPr>
        <w:shd w:val="clear" w:color="auto" w:fill="1E1E1E"/>
        <w:spacing w:after="0" w:line="285" w:lineRule="atLeast"/>
        <w:jc w:val="center"/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</w:pPr>
      <w:r w:rsidRPr="003E43D1">
        <w:rPr>
          <w:rFonts w:ascii="Arial" w:eastAsia="Times New Roman" w:hAnsi="Arial" w:cs="Arial"/>
          <w:b/>
          <w:color w:val="FFFF00"/>
          <w:sz w:val="28"/>
          <w:szCs w:val="28"/>
          <w:lang w:eastAsia="en-SG"/>
        </w:rPr>
        <w:lastRenderedPageBreak/>
        <w:t>Users integration test</w:t>
      </w:r>
    </w:p>
    <w:p w14:paraId="7BB5DBA7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AB895E0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Query the database to find all documents in the user database collection</w:t>
      </w:r>
    </w:p>
    <w:p w14:paraId="665A5DC2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Controll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getUsers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33CBBBD6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29F1CAD9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output that is executed</w:t>
      </w:r>
    </w:p>
    <w:p w14:paraId="3BFFB2F6" w14:textId="2AC857F2" w:rsid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},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hash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salt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} })</w:t>
      </w:r>
    </w:p>
    <w:p w14:paraId="62E29DDA" w14:textId="2ACEA437" w:rsidR="00D34BE5" w:rsidRDefault="00D34BE5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18002694" w14:textId="77777777" w:rsidR="00D34BE5" w:rsidRPr="008C2C9E" w:rsidRDefault="00D34BE5" w:rsidP="00D34BE5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Function returns a json containing </w:t>
      </w:r>
      <w:r>
        <w:rPr>
          <w:rFonts w:ascii="Arial" w:eastAsia="Times New Roman" w:hAnsi="Arial" w:cs="Arial"/>
          <w:color w:val="6A9955"/>
          <w:sz w:val="21"/>
          <w:szCs w:val="21"/>
          <w:lang w:eastAsia="en-SG"/>
        </w:rPr>
        <w:t>resources</w:t>
      </w:r>
      <w:r w:rsidRPr="00075CEE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 data</w:t>
      </w:r>
    </w:p>
    <w:p w14:paraId="563F984B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[ {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5598cb32322544eb3c40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0C26018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nam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dmin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BED534F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ol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dmin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AA1C853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act_number</w:t>
      </w:r>
      <w:proofErr w:type="spellEnd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B8F150F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2B27B27F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{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5598cb32322544eb3c3f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CF78802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nam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jack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F296E59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ol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dmin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37B19F5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act_number</w:t>
      </w:r>
      <w:proofErr w:type="spellEnd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49FACBE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7CB2953D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{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5598cb32322544eb3c41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A144968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nam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taff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7510B8D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ol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taff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B34E1DC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act_number</w:t>
      </w:r>
      <w:proofErr w:type="spellEnd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6C99341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5E2318D3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{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5598cb32322544eb3c42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37C4C4B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sernam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inisterr</w:t>
      </w:r>
      <w:proofErr w:type="spellEnd"/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2879377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ole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taff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6311B3E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act_number</w:t>
      </w:r>
      <w:proofErr w:type="spellEnd"/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1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4EED94A" w14:textId="77777777" w:rsidR="00D34BE5" w:rsidRPr="00D34BE5" w:rsidRDefault="00D34BE5" w:rsidP="00D34B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D34BE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: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34BE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place@holder1'</w:t>
      </w:r>
      <w:r w:rsidRPr="00D34BE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 ]</w:t>
      </w:r>
    </w:p>
    <w:p w14:paraId="5B814FD2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AE01DEF" w14:textId="5B0D0E21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Query the database to find the user document based on id input in the user database collection and update its attribute values</w:t>
      </w:r>
    </w:p>
    <w:p w14:paraId="52E909DA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Controll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updateUser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512BDA98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1A6DD05D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that is executed</w:t>
      </w:r>
    </w:p>
    <w:p w14:paraId="01DF3CC8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On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5598cb32322544eb3c42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 },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hash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salt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} })</w:t>
      </w:r>
    </w:p>
    <w:p w14:paraId="6C2B7296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updateOn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5598cb32322544eb3c42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},</w:t>
      </w:r>
    </w:p>
    <w:p w14:paraId="59D7CB98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{</w:t>
      </w:r>
    </w:p>
    <w:p w14:paraId="46AA74BD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$set'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</w:t>
      </w:r>
    </w:p>
    <w:p w14:paraId="144D4D6E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ontact_number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1234567891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mail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place@holder1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ol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staff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pdatedAt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</w:p>
    <w:p w14:paraId="74A03579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        </w:t>
      </w:r>
      <w:r w:rsidRPr="003E43D1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 06 Nov 2018 11:33:52 GMT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nam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ministerr</w:t>
      </w:r>
      <w:proofErr w:type="spellEnd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</w:p>
    <w:p w14:paraId="41304BDB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}</w:t>
      </w:r>
    </w:p>
    <w:p w14:paraId="74DAF5C9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})</w:t>
      </w:r>
    </w:p>
    <w:p w14:paraId="0F140913" w14:textId="5A5C4C1F" w:rsid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21E1382D" w14:textId="5834D3F0" w:rsidR="003E7410" w:rsidRDefault="003E7410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DB383DD" w14:textId="6AD6A1C7" w:rsidR="003E7410" w:rsidRDefault="003E7410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47095018" w14:textId="77777777" w:rsidR="003E7410" w:rsidRPr="003E43D1" w:rsidRDefault="003E7410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0EACC47E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lastRenderedPageBreak/>
        <w:t>//Adding of new users is done by express router using the passport.js middleware</w:t>
      </w:r>
    </w:p>
    <w:p w14:paraId="14FADE28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>// This is the code that creates a new user in the user collection database</w:t>
      </w:r>
    </w:p>
    <w:p w14:paraId="772969D6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va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= 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Us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{</w:t>
      </w:r>
    </w:p>
    <w:p w14:paraId="0ACE379F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nam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q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body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nam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2438926D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ol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q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body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ol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295613E6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ontact_number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q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body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ontact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66463026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mail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q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body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mail</w:t>
      </w:r>
      <w:proofErr w:type="spellEnd"/>
    </w:p>
    <w:p w14:paraId="2DB21A97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})</w:t>
      </w:r>
    </w:p>
    <w:p w14:paraId="24B2E534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E0FC744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register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q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body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asswor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r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{</w:t>
      </w:r>
    </w:p>
    <w:p w14:paraId="3E5C7191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C586C0"/>
          <w:sz w:val="21"/>
          <w:szCs w:val="21"/>
          <w:lang w:eastAsia="en-SG"/>
        </w:rPr>
        <w:t>if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r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{</w:t>
      </w:r>
    </w:p>
    <w:p w14:paraId="7B7D96DF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r w:rsidRPr="003E43D1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console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log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r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;</w:t>
      </w:r>
    </w:p>
    <w:p w14:paraId="1C11E8FE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e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render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register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 {</w:t>
      </w:r>
    </w:p>
    <w:p w14:paraId="7624150A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ag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Register'</w:t>
      </w:r>
    </w:p>
    <w:p w14:paraId="61480662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})</w:t>
      </w:r>
    </w:p>
    <w:p w14:paraId="2329D138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}</w:t>
      </w:r>
    </w:p>
    <w:p w14:paraId="164C0F3D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7EF14BFB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 xml:space="preserve">// Database log shows the query output that is executed  </w:t>
      </w:r>
    </w:p>
    <w:p w14:paraId="09FCDE90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findOn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$or'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[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nam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dsfsdfsdf</w:t>
      </w:r>
      <w:proofErr w:type="spellEnd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}] },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projection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hash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salt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} })</w:t>
      </w:r>
    </w:p>
    <w:p w14:paraId="44F2EFE3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insertOn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{</w:t>
      </w:r>
    </w:p>
    <w:p w14:paraId="36E9AC6F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rol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staff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7b2c28cfb02090836b45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name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proofErr w:type="spellStart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dsfsdfsdf</w:t>
      </w:r>
      <w:proofErr w:type="spellEnd"/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3D88F76A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ontact_number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432423423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email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asds@sdfdsf.com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salt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267730e372212f9cc9574266a47104902247ad8e23aa9da7f11018eaebb727a2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,</w:t>
      </w:r>
    </w:p>
    <w:p w14:paraId="4A887639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hash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'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'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,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createdAt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 06 Nov 2018 11:29:49 GMT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,</w:t>
      </w:r>
    </w:p>
    <w:p w14:paraId="702C44F1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pdatedAt</w:t>
      </w:r>
      <w:proofErr w:type="spellEnd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new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4EC9B0"/>
          <w:sz w:val="21"/>
          <w:szCs w:val="21"/>
          <w:lang w:eastAsia="en-SG"/>
        </w:rPr>
        <w:t>Date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Tue,06 Nov 2018 11:29:49 GMT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),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_v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r w:rsidRPr="003E43D1">
        <w:rPr>
          <w:rFonts w:ascii="Arial" w:eastAsia="Times New Roman" w:hAnsi="Arial" w:cs="Arial"/>
          <w:color w:val="B5CEA8"/>
          <w:sz w:val="21"/>
          <w:szCs w:val="21"/>
          <w:lang w:eastAsia="en-SG"/>
        </w:rPr>
        <w:t>0</w:t>
      </w:r>
    </w:p>
    <w:p w14:paraId="6D5DC264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})</w:t>
      </w:r>
    </w:p>
    <w:p w14:paraId="40F76572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</w:p>
    <w:p w14:paraId="6DFBAEA3" w14:textId="7B5B0C84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FFFF00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FFFF00"/>
          <w:sz w:val="21"/>
          <w:szCs w:val="21"/>
          <w:lang w:eastAsia="en-SG"/>
        </w:rPr>
        <w:t xml:space="preserve"> //Query the database to find and delete the user document based on id input in the user database collection</w:t>
      </w:r>
    </w:p>
    <w:p w14:paraId="6B679674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Controller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deleteUser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)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the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569CD6"/>
          <w:sz w:val="21"/>
          <w:szCs w:val="21"/>
          <w:lang w:eastAsia="en-SG"/>
        </w:rPr>
        <w:t>function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() {</w:t>
      </w:r>
    </w:p>
    <w:p w14:paraId="0003C812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})</w:t>
      </w:r>
    </w:p>
    <w:p w14:paraId="2C1F0B9E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</w:t>
      </w:r>
      <w:r w:rsidRPr="003E43D1">
        <w:rPr>
          <w:rFonts w:ascii="Arial" w:eastAsia="Times New Roman" w:hAnsi="Arial" w:cs="Arial"/>
          <w:color w:val="6A9955"/>
          <w:sz w:val="21"/>
          <w:szCs w:val="21"/>
          <w:lang w:eastAsia="en-SG"/>
        </w:rPr>
        <w:t>// Database log shows the query output that is executed</w:t>
      </w:r>
    </w:p>
    <w:p w14:paraId="3E0D8544" w14:textId="77777777" w:rsidR="003E43D1" w:rsidRPr="003E43D1" w:rsidRDefault="003E43D1" w:rsidP="003E43D1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SG"/>
        </w:rPr>
      </w:pP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users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.</w:t>
      </w:r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deleteOne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({ </w:t>
      </w:r>
      <w:r w:rsidRPr="003E43D1">
        <w:rPr>
          <w:rFonts w:ascii="Arial" w:eastAsia="Times New Roman" w:hAnsi="Arial" w:cs="Arial"/>
          <w:color w:val="9CDCFE"/>
          <w:sz w:val="21"/>
          <w:szCs w:val="21"/>
          <w:lang w:eastAsia="en-SG"/>
        </w:rPr>
        <w:t>_id: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 xml:space="preserve"> </w:t>
      </w:r>
      <w:proofErr w:type="spellStart"/>
      <w:r w:rsidRPr="003E43D1">
        <w:rPr>
          <w:rFonts w:ascii="Arial" w:eastAsia="Times New Roman" w:hAnsi="Arial" w:cs="Arial"/>
          <w:color w:val="DCDCAA"/>
          <w:sz w:val="21"/>
          <w:szCs w:val="21"/>
          <w:lang w:eastAsia="en-SG"/>
        </w:rPr>
        <w:t>ObjectId</w:t>
      </w:r>
      <w:proofErr w:type="spellEnd"/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(</w:t>
      </w:r>
      <w:r w:rsidRPr="003E43D1">
        <w:rPr>
          <w:rFonts w:ascii="Arial" w:eastAsia="Times New Roman" w:hAnsi="Arial" w:cs="Arial"/>
          <w:color w:val="CE9178"/>
          <w:sz w:val="21"/>
          <w:szCs w:val="21"/>
          <w:lang w:eastAsia="en-SG"/>
        </w:rPr>
        <w:t>"5be17b2c28cfb02090836b45"</w:t>
      </w:r>
      <w:r w:rsidRPr="003E43D1">
        <w:rPr>
          <w:rFonts w:ascii="Arial" w:eastAsia="Times New Roman" w:hAnsi="Arial" w:cs="Arial"/>
          <w:color w:val="D4D4D4"/>
          <w:sz w:val="21"/>
          <w:szCs w:val="21"/>
          <w:lang w:eastAsia="en-SG"/>
        </w:rPr>
        <w:t>) }, {})</w:t>
      </w:r>
    </w:p>
    <w:p w14:paraId="1F87B833" w14:textId="77777777" w:rsidR="003E43D1" w:rsidRPr="003E43D1" w:rsidRDefault="003E43D1" w:rsidP="008C2C9E">
      <w:pPr>
        <w:rPr>
          <w:rFonts w:ascii="Arial" w:hAnsi="Arial" w:cs="Arial"/>
        </w:rPr>
      </w:pPr>
    </w:p>
    <w:p w14:paraId="0AB91537" w14:textId="3378ED5A" w:rsidR="00CC2D9C" w:rsidRPr="00CC2D9C" w:rsidRDefault="00CC2D9C" w:rsidP="00CC2D9C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</w:pPr>
      <w:r w:rsidRPr="00CC2D9C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lastRenderedPageBreak/>
        <w:t>Incidents</w:t>
      </w:r>
    </w:p>
    <w:p w14:paraId="796F95C0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48D0DE7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//Query the database to find all documents in the incidents database collection</w:t>
      </w:r>
    </w:p>
    <w:p w14:paraId="0FF41F1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getIncidents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2359088D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29A9CB3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Database log shows the query output that is executed</w:t>
      </w:r>
    </w:p>
    <w:p w14:paraId="71E6979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rt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[[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_id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 -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]]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36531B3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D478A8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Function returns a json containing incidents data</w:t>
      </w:r>
    </w:p>
    <w:p w14:paraId="2C99774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Partial output of the json data</w:t>
      </w:r>
    </w:p>
    <w:p w14:paraId="16823876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[{</w:t>
      </w:r>
    </w:p>
    <w:p w14:paraId="1CBCD3E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taff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319C78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emai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F08E0A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contact_numb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2A07476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i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08fe53a639734e30ccea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0A0B95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Fi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0F4379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oca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hoa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Chu Kang Avenue 4, Lot One Shoppers</w:t>
      </w:r>
      <w:r w:rsidRPr="00CC2D9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\'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Mall, Singapo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404AF8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385113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2CDF56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ng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3.744937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24C5A5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scrip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Fire in mall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6322BE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DCB4E3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ONGOING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B85725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Non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980814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creat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1ED06A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</w:p>
    <w:p w14:paraId="0D25A1A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,</w:t>
      </w:r>
    </w:p>
    <w:p w14:paraId="77B7E4E6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{</w:t>
      </w:r>
    </w:p>
    <w:p w14:paraId="64D54C3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Ben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5D9627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emai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FA29D6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contact_numb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C7D917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i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05c4c25e0070e22b3563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843927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Dengu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357F890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oca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sia Square Tower 2, Singapo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0E791D6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2781459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ED2C3A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ng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3.851198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6A93396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scrip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A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42CF1C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B4576D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ONGOING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2EC7AA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Non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52B52F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creat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A1B44F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</w:p>
    <w:p w14:paraId="4332ADF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}]</w:t>
      </w:r>
    </w:p>
    <w:p w14:paraId="0A49F4CB" w14:textId="242AEC64" w:rsid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1DBB745A" w14:textId="3B6B57C5" w:rsid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012E77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5240CB7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lastRenderedPageBreak/>
        <w:t xml:space="preserve">    //Query the database to find the incident document based on id input in the incidents database collection</w:t>
      </w:r>
    </w:p>
    <w:p w14:paraId="1ACA652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the </w:t>
      </w:r>
      <w:proofErr w:type="spellStart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id in the incident document is used to locate a </w:t>
      </w:r>
      <w:proofErr w:type="spellStart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correspoding</w:t>
      </w:r>
      <w:proofErr w:type="spellEnd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document</w:t>
      </w:r>
    </w:p>
    <w:p w14:paraId="6197699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update the crisis level value in it</w:t>
      </w:r>
    </w:p>
    <w:p w14:paraId="08BB0A0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IncidentCrisisLevel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0A7C29D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585D4C7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Database log shows a sample query output that is executed  </w:t>
      </w:r>
    </w:p>
    <w:p w14:paraId="0E4BF9C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d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13BB15A0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0B39610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$set'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 })</w:t>
      </w:r>
    </w:p>
    <w:p w14:paraId="334C5BC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136AB6E5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Query the database to add a new document to the incidents database collection</w:t>
      </w:r>
    </w:p>
    <w:p w14:paraId="7FF7267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loadIncident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478C653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70131CA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 Database log shows a sample query output that is executed  </w:t>
      </w:r>
    </w:p>
    <w:p w14:paraId="283E5B2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reporter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insert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{</w:t>
      </w:r>
    </w:p>
    <w:p w14:paraId="7B3BBB0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b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,</w:t>
      </w:r>
    </w:p>
    <w:p w14:paraId="3D8245B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jack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emai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contact_numb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9BA7A5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reated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ew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Dat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ue, 06 Nov 2018 12:50:27 GMT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updated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ew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Dat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ue, 06 Nov 2018 12:50:27 GMT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_v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</w:p>
    <w:p w14:paraId="11F4402A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624E359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insert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{</w:t>
      </w:r>
    </w:p>
    <w:p w14:paraId="6D6AD3B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ONGOING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64A23D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Non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ate_creat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ew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Dat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ue, 06 Nov 2018 12:50:27 GMT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,</w:t>
      </w:r>
    </w:p>
    <w:p w14:paraId="554D1C9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ew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Dat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ue, 06 Nov 2018 12:50:27 GMT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_v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</w:p>
    <w:p w14:paraId="0A4F670A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2330A05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insert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{</w:t>
      </w:r>
    </w:p>
    <w:p w14:paraId="1B84A5F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d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,</w:t>
      </w:r>
    </w:p>
    <w:p w14:paraId="4ADFC59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oca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hoa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Chu Kang, Singapo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383980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ng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3.74696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5AB983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Dengu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scrip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dasdas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,</w:t>
      </w:r>
    </w:p>
    <w:p w14:paraId="22FBE4A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report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b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_v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</w:p>
    <w:p w14:paraId="347EBC1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7D03BD9C" w14:textId="501DC0F0" w:rsid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07F9F1E" w14:textId="5B07F2E6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5AFE59D0" w14:textId="6AC86EDB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651AFC9" w14:textId="26D17EF9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4E00DED6" w14:textId="1271A36B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C96F406" w14:textId="77777777" w:rsidR="00A70446" w:rsidRPr="00CC2D9C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138E0D66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lastRenderedPageBreak/>
        <w:t xml:space="preserve">    //Query the database to find the incident document based on id input in the incidents database collection</w:t>
      </w:r>
    </w:p>
    <w:p w14:paraId="4BA4C21E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the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id in the incident document is used to locate a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correspoding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document</w:t>
      </w:r>
    </w:p>
    <w:p w14:paraId="0AB7DE5B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update the activities field</w:t>
      </w:r>
    </w:p>
    <w:p w14:paraId="4AD9FA4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IncidentActionsTaken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2763A95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356390B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Database log shows a sample query output that is executed  </w:t>
      </w:r>
    </w:p>
    <w:p w14:paraId="47B3CC3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08fe53a639734e30ccea8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57AD5C7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08fe53a639734e30ccea7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30C184A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08fe53a639734e30ccea7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$set'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Polic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 })</w:t>
      </w:r>
    </w:p>
    <w:p w14:paraId="0B0A7CF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osted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ms_info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! Incident: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ir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Date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Description: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ir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i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ll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Location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hoa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hu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Kang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venu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Lot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On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hoppers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 Mall, Singapor</w:t>
      </w:r>
      <w:r w:rsidRPr="00CC2D9C">
        <w:rPr>
          <w:rFonts w:ascii="Consolas" w:eastAsia="Times New Roman" w:hAnsi="Consolas" w:cs="Times New Roman"/>
          <w:color w:val="F44747"/>
          <w:sz w:val="21"/>
          <w:szCs w:val="21"/>
          <w:lang w:eastAsia="en-SG"/>
        </w:rPr>
        <w:t>e</w:t>
      </w:r>
    </w:p>
    <w:p w14:paraId="2C69E7F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75F440A6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Query the database to find the incident document based on id input in the incidents database collection</w:t>
      </w:r>
    </w:p>
    <w:p w14:paraId="3661054F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the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id in the incident document is used to locate a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correspoding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</w:t>
      </w:r>
      <w:proofErr w:type="spellStart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incident_details</w:t>
      </w:r>
      <w:proofErr w:type="spellEnd"/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document</w:t>
      </w:r>
    </w:p>
    <w:p w14:paraId="43157BD8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and update the incident status from "ONGOING" to "RESOLVED"</w:t>
      </w:r>
    </w:p>
    <w:p w14:paraId="2A3CE6A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IncidentStatus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7D68B48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34E2C3E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Database log shows a sample query output that is executed  </w:t>
      </w:r>
    </w:p>
    <w:p w14:paraId="7A81A65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d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5AD65CD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 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6CB5C32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tail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updateOne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_id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ObjectI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5be18e13f3f2673108a90d6c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},</w:t>
      </w:r>
    </w:p>
    <w:p w14:paraId="140BCD5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{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$set'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ew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Dat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ue, 06 Nov 2018 13:12:57 GMT"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,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RESOLVED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 })</w:t>
      </w:r>
    </w:p>
    <w:p w14:paraId="23D04783" w14:textId="361C4DD7" w:rsid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76E30BC4" w14:textId="7F475629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6EC15BC0" w14:textId="0AE9D482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478A272A" w14:textId="1A0D48FB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0AB58D0B" w14:textId="71F099E3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364C90D4" w14:textId="325CD621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E8F83E9" w14:textId="52C445E7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4EBA9AF7" w14:textId="67D7CCB8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5CD5AAA0" w14:textId="0BFF98AA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679071BF" w14:textId="2B688ADF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64A468B9" w14:textId="125267A3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7E5E974D" w14:textId="0DDF62EE" w:rsidR="00A70446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4DE304F9" w14:textId="77777777" w:rsidR="00A70446" w:rsidRPr="00CC2D9C" w:rsidRDefault="00A70446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08543114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lastRenderedPageBreak/>
        <w:t xml:space="preserve">    //Query the database to find all documents in the incidents database collection</w:t>
      </w:r>
    </w:p>
    <w:p w14:paraId="20EB807E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then depending on the type input of either "ONGOING" or "RESOLVED"</w:t>
      </w:r>
    </w:p>
    <w:p w14:paraId="05AD2C68" w14:textId="77777777" w:rsidR="00CC2D9C" w:rsidRPr="00A70446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A70446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   // the incidents data will be filtered to only contain either one of them and return the filtered data</w:t>
      </w:r>
    </w:p>
    <w:p w14:paraId="5F8D41F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Controller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getReportIncidents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ype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CC2D9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49284C5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)</w:t>
      </w:r>
    </w:p>
    <w:p w14:paraId="2A05748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Database log shows the query output that is executed</w:t>
      </w:r>
    </w:p>
    <w:p w14:paraId="2E535CF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Mongoose: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s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CC2D9C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find</w:t>
      </w:r>
      <w:proofErr w:type="spellEnd"/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({}, {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rt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[[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_id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 -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]], 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rojection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} })</w:t>
      </w:r>
    </w:p>
    <w:p w14:paraId="4F22635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754A0B3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Function returns a json containing incidents data</w:t>
      </w:r>
    </w:p>
    <w:p w14:paraId="349D64E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</w:t>
      </w:r>
      <w:r w:rsidRPr="00CC2D9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Partial output of the json data</w:t>
      </w:r>
    </w:p>
    <w:p w14:paraId="1534814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[{</w:t>
      </w:r>
    </w:p>
    <w:p w14:paraId="1A5063B3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jack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90D9AE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emai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9FB5CD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contact_numb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B25794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i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18e13f3f2673108a90d6d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7AB469A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Dengu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0C074A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oca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hoa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Chu Kang, Singapo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24854C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383980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BE85665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ng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3.74696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B4711D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scrip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dasdas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0846B4E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3154F1A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RESOLVED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388620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Non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225684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creat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6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12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27.325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01D6AE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6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1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2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57.439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</w:p>
    <w:p w14:paraId="439B8307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},</w:t>
      </w:r>
    </w:p>
    <w:p w14:paraId="3FFE6C3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{</w:t>
      </w:r>
    </w:p>
    <w:p w14:paraId="1E8AA7E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Truno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8579FD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emai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lace@holder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49C801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er_contact_number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23456789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2EA7234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i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5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e026b65790eb591c5c9f3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72C2728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name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Fi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3E70372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oca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Singapore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07C050D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at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35208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0DABF5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lng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3.819836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2EBD4A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escription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F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C4A1FA1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crisis_level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2AC1AD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statu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RESOLVED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F8F4CAC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activities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Police,NEA</w:t>
      </w:r>
      <w:proofErr w:type="spellEnd"/>
      <w:r w:rsidRPr="00CC2D9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77D721F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creat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28FF10B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   </w:t>
      </w:r>
      <w:proofErr w:type="spellStart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ncident_date_resolved</w:t>
      </w:r>
      <w:proofErr w:type="spellEnd"/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: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18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01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01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CC2D9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0</w:t>
      </w: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16.007</w:t>
      </w:r>
      <w:r w:rsidRPr="00CC2D9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Z</w:t>
      </w:r>
    </w:p>
    <w:p w14:paraId="471F0E69" w14:textId="77777777" w:rsidR="00CC2D9C" w:rsidRPr="00CC2D9C" w:rsidRDefault="00CC2D9C" w:rsidP="00CC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CC2D9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}]</w:t>
      </w:r>
    </w:p>
    <w:p w14:paraId="09AD25EE" w14:textId="5294C3EC" w:rsidR="005C7DB0" w:rsidRPr="003E43D1" w:rsidRDefault="005C7DB0" w:rsidP="00157EE8">
      <w:pPr>
        <w:rPr>
          <w:rFonts w:ascii="Arial" w:hAnsi="Arial" w:cs="Arial"/>
        </w:rPr>
      </w:pPr>
    </w:p>
    <w:p w14:paraId="302D11DF" w14:textId="513137E9" w:rsidR="005C7DB0" w:rsidRDefault="005C7DB0" w:rsidP="00157EE8">
      <w:pPr>
        <w:rPr>
          <w:rFonts w:ascii="Arial" w:hAnsi="Arial" w:cs="Arial"/>
        </w:rPr>
      </w:pPr>
    </w:p>
    <w:p w14:paraId="2B7A4B58" w14:textId="0DA93E3F" w:rsidR="00FE7FB3" w:rsidRDefault="00FE7FB3" w:rsidP="00157EE8">
      <w:pPr>
        <w:rPr>
          <w:rFonts w:ascii="Arial" w:hAnsi="Arial" w:cs="Arial"/>
        </w:rPr>
      </w:pPr>
    </w:p>
    <w:p w14:paraId="53B20768" w14:textId="6320B8D0" w:rsidR="009D7FEA" w:rsidRPr="009D7FEA" w:rsidRDefault="009D7FEA" w:rsidP="009E24B3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</w:pPr>
      <w:r w:rsidRPr="009D7FEA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lastRenderedPageBreak/>
        <w:t>Report</w:t>
      </w:r>
    </w:p>
    <w:p w14:paraId="6FD3142B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0FB9AB56" w14:textId="1E089B34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9D7FEA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// </w:t>
      </w:r>
      <w:r w:rsidR="00DC5769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Data returned from other controllers will be passed into the </w:t>
      </w:r>
      <w:proofErr w:type="spellStart"/>
      <w:r w:rsidR="00DC5769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generateReport</w:t>
      </w:r>
      <w:proofErr w:type="spellEnd"/>
      <w:r w:rsidR="00DC5769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function</w:t>
      </w:r>
    </w:p>
    <w:p w14:paraId="33CB43B1" w14:textId="711EDEE6" w:rsidR="002761ED" w:rsidRPr="002761ED" w:rsidRDefault="002761ED" w:rsidP="002761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761ED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// An excel file will be generated and the data that</w:t>
      </w:r>
      <w:r w:rsidR="00DC5769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was passed in</w:t>
      </w:r>
      <w:r w:rsidRPr="002761ED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previously</w:t>
      </w:r>
    </w:p>
    <w:p w14:paraId="17F0A635" w14:textId="635BC074" w:rsidR="002761ED" w:rsidRPr="002761ED" w:rsidRDefault="002761ED" w:rsidP="002761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761ED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// </w:t>
      </w:r>
      <w:r w:rsidR="00DC5769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will be used to populate the excel content body </w:t>
      </w:r>
    </w:p>
    <w:p w14:paraId="1C4E2E3A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9D7FE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portController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9D7FEA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generateReport</w:t>
      </w:r>
      <w:proofErr w:type="spellEnd"/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D7FE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ONGOING"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D7FE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si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proofErr w:type="spellStart"/>
      <w:r w:rsidRPr="009D7FE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solvedincidents</w:t>
      </w:r>
      <w:proofErr w:type="spellEnd"/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D7FE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engue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9D7FEA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D7FEA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7E502D80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)</w:t>
      </w:r>
    </w:p>
    <w:p w14:paraId="64EE7DCF" w14:textId="55CE9EEA" w:rsid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</w:pPr>
      <w:r w:rsidRPr="009D7FE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Two excel files will be generated</w:t>
      </w:r>
      <w:r w:rsidR="00F5186B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into the reports folder</w:t>
      </w:r>
    </w:p>
    <w:p w14:paraId="72B368D2" w14:textId="3C830752" w:rsidR="008E4E8E" w:rsidRDefault="008E4E8E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 One for ongoing incidents, </w:t>
      </w:r>
      <w:r w:rsidR="00E00429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one for resolved</w:t>
      </w:r>
    </w:p>
    <w:p w14:paraId="448487DB" w14:textId="6A618546" w:rsidR="0041020B" w:rsidRPr="009D7FEA" w:rsidRDefault="0041020B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noProof/>
        </w:rPr>
        <w:drawing>
          <wp:inline distT="0" distB="0" distL="0" distR="0" wp14:anchorId="3A42B455" wp14:editId="1D5A851F">
            <wp:extent cx="1836115" cy="551588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063" t="57193" r="82515" b="35105"/>
                    <a:stretch/>
                  </pic:blipFill>
                  <pic:spPr bwMode="auto">
                    <a:xfrm>
                      <a:off x="0" y="0"/>
                      <a:ext cx="1863312" cy="5597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D6736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D7FE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This is the output log of the generated files</w:t>
      </w:r>
    </w:p>
    <w:p w14:paraId="164D4382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9CDCFE"/>
          <w:sz w:val="16"/>
          <w:szCs w:val="18"/>
          <w:lang w:eastAsia="en-SG"/>
        </w:rPr>
        <w:t>Stats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{</w:t>
      </w:r>
    </w:p>
    <w:p w14:paraId="2D23913E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dev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2761646796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4887C825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mode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33206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1C161E5E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nlink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1797B758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uid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0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3261717A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gid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0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5F4B2C3C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rdev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0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61ECEE9C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blksize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569CD6"/>
          <w:sz w:val="16"/>
          <w:szCs w:val="18"/>
          <w:lang w:eastAsia="en-SG"/>
        </w:rPr>
        <w:t>undefined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598AB754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ino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0414574138325040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39A7F77E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size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1454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7BCE7EC7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blocks: </w:t>
      </w:r>
      <w:r w:rsidRPr="009D7FEA">
        <w:rPr>
          <w:rFonts w:ascii="Consolas" w:eastAsia="Times New Roman" w:hAnsi="Consolas" w:cs="Times New Roman"/>
          <w:color w:val="569CD6"/>
          <w:sz w:val="16"/>
          <w:szCs w:val="18"/>
          <w:lang w:eastAsia="en-SG"/>
        </w:rPr>
        <w:t>undefined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3BE2889C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atimeMs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541512184006.786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7C9FAD4C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mtimeMs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541512184006.786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14C83AA4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ctimeMs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541512184006.786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607E6D22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birthtimeMs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541493084352.8647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6D2D9D19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atime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2018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06T13: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49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:44.007</w:t>
      </w:r>
      <w:r w:rsidRPr="009D7FEA">
        <w:rPr>
          <w:rFonts w:ascii="Consolas" w:eastAsia="Times New Roman" w:hAnsi="Consolas" w:cs="Times New Roman"/>
          <w:color w:val="9CDCFE"/>
          <w:sz w:val="16"/>
          <w:szCs w:val="18"/>
          <w:lang w:eastAsia="en-SG"/>
        </w:rPr>
        <w:t>Z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09F0A991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mtime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2018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06T13: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49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:44.007</w:t>
      </w:r>
      <w:r w:rsidRPr="009D7FEA">
        <w:rPr>
          <w:rFonts w:ascii="Consolas" w:eastAsia="Times New Roman" w:hAnsi="Consolas" w:cs="Times New Roman"/>
          <w:color w:val="9CDCFE"/>
          <w:sz w:val="16"/>
          <w:szCs w:val="18"/>
          <w:lang w:eastAsia="en-SG"/>
        </w:rPr>
        <w:t>Z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70A5DF4A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</w:t>
      </w:r>
      <w:proofErr w:type="spellStart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ctime</w:t>
      </w:r>
      <w:proofErr w:type="spellEnd"/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2018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06T13: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49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:44.007</w:t>
      </w:r>
      <w:r w:rsidRPr="009D7FEA">
        <w:rPr>
          <w:rFonts w:ascii="Consolas" w:eastAsia="Times New Roman" w:hAnsi="Consolas" w:cs="Times New Roman"/>
          <w:color w:val="9CDCFE"/>
          <w:sz w:val="16"/>
          <w:szCs w:val="18"/>
          <w:lang w:eastAsia="en-SG"/>
        </w:rPr>
        <w:t>Z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,</w:t>
      </w:r>
    </w:p>
    <w:p w14:paraId="2673FBE4" w14:textId="77777777" w:rsidR="009D7FEA" w:rsidRPr="009D7FEA" w:rsidRDefault="009D7FEA" w:rsidP="009D7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</w:pP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   birthtime: 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2018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1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-06T08:</w:t>
      </w:r>
      <w:r w:rsidRPr="009D7FEA">
        <w:rPr>
          <w:rFonts w:ascii="Consolas" w:eastAsia="Times New Roman" w:hAnsi="Consolas" w:cs="Times New Roman"/>
          <w:color w:val="B5CEA8"/>
          <w:sz w:val="16"/>
          <w:szCs w:val="18"/>
          <w:lang w:eastAsia="en-SG"/>
        </w:rPr>
        <w:t>31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>:24.353</w:t>
      </w:r>
      <w:r w:rsidRPr="009D7FEA">
        <w:rPr>
          <w:rFonts w:ascii="Consolas" w:eastAsia="Times New Roman" w:hAnsi="Consolas" w:cs="Times New Roman"/>
          <w:color w:val="9CDCFE"/>
          <w:sz w:val="16"/>
          <w:szCs w:val="18"/>
          <w:lang w:eastAsia="en-SG"/>
        </w:rPr>
        <w:t>Z</w:t>
      </w:r>
      <w:r w:rsidRPr="009D7FEA">
        <w:rPr>
          <w:rFonts w:ascii="Consolas" w:eastAsia="Times New Roman" w:hAnsi="Consolas" w:cs="Times New Roman"/>
          <w:color w:val="D4D4D4"/>
          <w:sz w:val="16"/>
          <w:szCs w:val="18"/>
          <w:lang w:eastAsia="en-SG"/>
        </w:rPr>
        <w:t xml:space="preserve"> }</w:t>
      </w:r>
    </w:p>
    <w:p w14:paraId="30C5B11B" w14:textId="77777777" w:rsidR="00FE7FB3" w:rsidRPr="003E43D1" w:rsidRDefault="00FE7FB3" w:rsidP="00157EE8">
      <w:pPr>
        <w:rPr>
          <w:rFonts w:ascii="Arial" w:hAnsi="Arial" w:cs="Arial"/>
        </w:rPr>
      </w:pPr>
    </w:p>
    <w:p w14:paraId="1FBEB87C" w14:textId="72B82564" w:rsidR="005C7DB0" w:rsidRPr="003E43D1" w:rsidRDefault="005C7DB0" w:rsidP="00157EE8">
      <w:pPr>
        <w:rPr>
          <w:rFonts w:ascii="Arial" w:hAnsi="Arial" w:cs="Arial"/>
        </w:rPr>
      </w:pPr>
    </w:p>
    <w:p w14:paraId="1D7F5DF3" w14:textId="3A43E70E" w:rsidR="005C7DB0" w:rsidRPr="003E43D1" w:rsidRDefault="005C7DB0" w:rsidP="00157EE8">
      <w:pPr>
        <w:rPr>
          <w:rFonts w:ascii="Arial" w:hAnsi="Arial" w:cs="Arial"/>
        </w:rPr>
      </w:pPr>
    </w:p>
    <w:p w14:paraId="5A03CB44" w14:textId="6AA684D0" w:rsidR="005C7DB0" w:rsidRDefault="005C7DB0" w:rsidP="00157EE8">
      <w:pPr>
        <w:rPr>
          <w:rFonts w:ascii="Arial" w:hAnsi="Arial" w:cs="Arial"/>
        </w:rPr>
      </w:pPr>
    </w:p>
    <w:p w14:paraId="11420205" w14:textId="2C544738" w:rsidR="002D1B35" w:rsidRDefault="002D1B35" w:rsidP="00157EE8">
      <w:pPr>
        <w:rPr>
          <w:rFonts w:ascii="Arial" w:hAnsi="Arial" w:cs="Arial"/>
        </w:rPr>
      </w:pPr>
    </w:p>
    <w:p w14:paraId="383CFB2C" w14:textId="167C99EF" w:rsidR="002D1B35" w:rsidRDefault="002D1B35" w:rsidP="00157EE8">
      <w:pPr>
        <w:rPr>
          <w:rFonts w:ascii="Arial" w:hAnsi="Arial" w:cs="Arial"/>
        </w:rPr>
      </w:pPr>
    </w:p>
    <w:p w14:paraId="452A1C39" w14:textId="7B898B99" w:rsidR="002D1B35" w:rsidRDefault="002D1B35" w:rsidP="00157EE8">
      <w:pPr>
        <w:rPr>
          <w:rFonts w:ascii="Arial" w:hAnsi="Arial" w:cs="Arial"/>
        </w:rPr>
      </w:pPr>
    </w:p>
    <w:p w14:paraId="66BD6511" w14:textId="0ADB1A04" w:rsidR="002D1B35" w:rsidRDefault="002D1B35" w:rsidP="00157EE8">
      <w:pPr>
        <w:rPr>
          <w:rFonts w:ascii="Arial" w:hAnsi="Arial" w:cs="Arial"/>
        </w:rPr>
      </w:pPr>
    </w:p>
    <w:p w14:paraId="1281C0F4" w14:textId="16D41EA5" w:rsidR="002D1B35" w:rsidRDefault="002D1B35" w:rsidP="00157EE8">
      <w:pPr>
        <w:rPr>
          <w:rFonts w:ascii="Arial" w:hAnsi="Arial" w:cs="Arial"/>
        </w:rPr>
      </w:pPr>
    </w:p>
    <w:p w14:paraId="62A856CA" w14:textId="6F165BB9" w:rsidR="002D1B35" w:rsidRDefault="002D1B35" w:rsidP="00157EE8">
      <w:pPr>
        <w:rPr>
          <w:rFonts w:ascii="Arial" w:hAnsi="Arial" w:cs="Arial"/>
        </w:rPr>
      </w:pPr>
    </w:p>
    <w:p w14:paraId="11A0E317" w14:textId="2B734C38" w:rsidR="002D1B35" w:rsidRPr="002D1B35" w:rsidRDefault="002D1B35" w:rsidP="002D1B35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</w:pPr>
      <w:r w:rsidRPr="002D1B35">
        <w:rPr>
          <w:rFonts w:ascii="Consolas" w:eastAsia="Times New Roman" w:hAnsi="Consolas" w:cs="Times New Roman"/>
          <w:b/>
          <w:color w:val="FFFF00"/>
          <w:sz w:val="28"/>
          <w:szCs w:val="28"/>
          <w:lang w:eastAsia="en-SG"/>
        </w:rPr>
        <w:lastRenderedPageBreak/>
        <w:t>Social Media</w:t>
      </w:r>
    </w:p>
    <w:p w14:paraId="6434B016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545427D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// Server authenticates the twitter account and sends a post request with a message body which is to be posted</w:t>
      </w:r>
    </w:p>
    <w:p w14:paraId="3B883F03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cialMediaController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postTwitter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weet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74E637DE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)</w:t>
      </w:r>
    </w:p>
    <w:p w14:paraId="3EFA416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1ACBD27" w14:textId="470137B6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 </w:t>
      </w:r>
      <w:r w:rsidR="00B37D89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Output</w:t>
      </w: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log after successfully posting the twitter post will contain the stats of the tweet</w:t>
      </w:r>
    </w:p>
    <w:p w14:paraId="7AE150B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created_a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Tue Nov 06 14:54:23 +0000 2018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0E35F1E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id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5982130093022000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DC4D08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d_st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059821300930220032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27F86B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text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'Incident: Fire, Date: 01-11-2018, Description: Fire in mall, Location: 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hoa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Chu Kang Avenue 4, Lot One Shoppers</w:t>
      </w:r>
      <w:r w:rsidRPr="002D1B3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\'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Mall, Singapore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16091A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truncated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0C12FE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entities: { hashtags: [], symbols: [],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user_mentions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[],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urls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[] },</w:t>
      </w:r>
    </w:p>
    <w:p w14:paraId="4E568DA6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source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'&lt;a 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ref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="https://CMS404.me" 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l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="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ofollow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&gt;CMS404&lt;/a&gt;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984FB0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n_reply_to_status_i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D9E768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n_reply_to_status_id_st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336347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n_reply_to_user_i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186C89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n_reply_to_user_id_st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ACB08A6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n_reply_to_screen_nam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A17AB7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user:</w:t>
      </w:r>
    </w:p>
    <w:p w14:paraId="4918A727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{ id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5494742842255770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1D1573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d_st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054947428422557696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70C915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name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cms404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83133D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screen_nam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ehroyston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29F7D07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location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B8C43EA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description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F16680F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url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9A2F1A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entities: { description: [</w:t>
      </w:r>
      <w:r w:rsidRPr="002D1B35">
        <w:rPr>
          <w:rFonts w:ascii="Consolas" w:eastAsia="Times New Roman" w:hAnsi="Consolas" w:cs="Times New Roman"/>
          <w:color w:val="4EC9B0"/>
          <w:sz w:val="21"/>
          <w:szCs w:val="21"/>
          <w:lang w:eastAsia="en-SG"/>
        </w:rPr>
        <w:t>Object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 },</w:t>
      </w:r>
    </w:p>
    <w:p w14:paraId="6B1C495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protected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7373E24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ollowers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D57BE5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riends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A2D486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listed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6404203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created_a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Wed Oct 24 04:07:21 +0000 2018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A311A58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avourites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8CC9714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utc_offse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BCCD6C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time_zon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C5925C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geo_enable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30A2831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verified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7B4B9C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statuses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6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B4859FF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lang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n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1B1366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contributors_enable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6819C36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s_translat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552887A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s_translation_enable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A4A876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background_col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F5F8FA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838BD5A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background_image_url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3C4FE1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background_image_url_https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7555EE5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background_til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1267885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image_url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http://abs.twimg.com/sticky/default_profile_images/default_profile_normal.png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BEA4D9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image_url_https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https://abs.twimg.com/sticky/default_profile_images/default_profile_normal.png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6AED047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link_col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DA1F2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B78FF65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sidebar_border_col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C0DEED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BEAAA1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sidebar_fill_col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DDEEF6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48C43D7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text_color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333333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413893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rofile_use_background_imag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tru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C84C5D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has_extended_profil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CA6E3D4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default_profil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tru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97F3F97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default_profile_imag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tru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11B75C33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following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258C9EC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ollow_request_se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34741D1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notifications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3FB4DC06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translator_type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none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,</w:t>
      </w:r>
    </w:p>
    <w:p w14:paraId="186997A4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geo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25EB30A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coordinates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4AB6CB8A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place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61AB488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contributors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ul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30AED6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s_quote_status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5542CB15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retweet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E75BAB8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avorite_count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58930B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avorited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7B1F7AEE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retweeted: 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alse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</w:p>
    <w:p w14:paraId="01BBE61D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</w:t>
      </w:r>
      <w:proofErr w:type="spellStart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lang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n</w:t>
      </w:r>
      <w:proofErr w:type="spellEnd"/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</w:t>
      </w:r>
    </w:p>
    <w:p w14:paraId="20779E8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2808AF02" w14:textId="0701C1C6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// Server authenticates the </w:t>
      </w:r>
      <w:r w:rsidR="007366C4"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Facebook</w:t>
      </w: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account and sends a post request with a message body which is to be posted</w:t>
      </w:r>
    </w:p>
    <w:p w14:paraId="702E98A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cialMediaController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postFb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b_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46A3DA1F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)</w:t>
      </w:r>
    </w:p>
    <w:p w14:paraId="16F3B6CC" w14:textId="0C508C4A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// </w:t>
      </w:r>
      <w:proofErr w:type="spellStart"/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Outlog</w:t>
      </w:r>
      <w:proofErr w:type="spellEnd"/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log after successfully posting the </w:t>
      </w:r>
      <w:r w:rsidR="007366C4"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Facebook</w:t>
      </w: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post will contain the </w:t>
      </w:r>
      <w:proofErr w:type="spellStart"/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facebook</w:t>
      </w:r>
      <w:proofErr w:type="spellEnd"/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post's id</w:t>
      </w:r>
    </w:p>
    <w:p w14:paraId="1EB87A4A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099218763620046_1104955429713046'</w:t>
      </w:r>
    </w:p>
    <w:p w14:paraId="26383BFB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5661D084" w14:textId="76A0533F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// Server authenticates the </w:t>
      </w:r>
      <w:r w:rsidR="007366C4"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Twilio</w:t>
      </w: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account and sends a request with a message body which is to be sent in the </w:t>
      </w:r>
      <w:r w:rsidR="007366C4"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SMS</w:t>
      </w:r>
    </w:p>
    <w:p w14:paraId="01894AF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cialMediaController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postSms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ms_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the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D1B35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unction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() {</w:t>
      </w:r>
    </w:p>
    <w:p w14:paraId="0B0DDEF8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)</w:t>
      </w:r>
    </w:p>
    <w:p w14:paraId="2E2F7F87" w14:textId="43DD8BD0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Out</w:t>
      </w:r>
      <w:r w:rsidR="007366C4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put</w:t>
      </w: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log after successfully sending the </w:t>
      </w:r>
      <w:r w:rsidR="007366C4"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SMS</w:t>
      </w: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will contain the message's </w:t>
      </w:r>
      <w:proofErr w:type="spellStart"/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sid</w:t>
      </w:r>
      <w:proofErr w:type="spellEnd"/>
    </w:p>
    <w:p w14:paraId="6F3C1C32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M11360ba97db3486589c5e9b370ef319f</w:t>
      </w:r>
    </w:p>
    <w:p w14:paraId="70128A8F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125A70D6" w14:textId="1547C1F1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lastRenderedPageBreak/>
        <w:t xml:space="preserve">// Server creates a </w:t>
      </w:r>
      <w:proofErr w:type="spellStart"/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Nodemailer</w:t>
      </w:r>
      <w:proofErr w:type="spellEnd"/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transporter using SMTP transport and a </w:t>
      </w:r>
      <w:r w:rsidR="007366C4"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Gmail</w:t>
      </w: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account is authenticated with </w:t>
      </w:r>
      <w:r w:rsidR="007366C4"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credentials</w:t>
      </w:r>
    </w:p>
    <w:p w14:paraId="32A76FF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// The email header, body and attachment options are created for </w:t>
      </w:r>
      <w:proofErr w:type="spellStart"/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Nodemailer</w:t>
      </w:r>
      <w:proofErr w:type="spellEnd"/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 xml:space="preserve"> </w:t>
      </w:r>
    </w:p>
    <w:p w14:paraId="5C7F8011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FFFF00"/>
          <w:sz w:val="21"/>
          <w:szCs w:val="21"/>
          <w:lang w:eastAsia="en-SG"/>
        </w:rPr>
        <w:t>// and the email will be sent out using the transporter</w:t>
      </w:r>
    </w:p>
    <w:p w14:paraId="2260F980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ocialMediaController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postEmailInfo</w:t>
      </w:r>
      <w:proofErr w:type="spellEnd"/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D1B3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Manually"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</w:t>
      </w:r>
    </w:p>
    <w:p w14:paraId="7D50577F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14:paraId="0E39A597" w14:textId="356AB1AF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/ Out</w:t>
      </w:r>
      <w:r w:rsidR="007366C4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put</w:t>
      </w:r>
      <w:r w:rsidRPr="002D1B35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log after successfully sending the composed email</w:t>
      </w:r>
    </w:p>
    <w:p w14:paraId="54924E79" w14:textId="77777777" w:rsidR="002D1B35" w:rsidRPr="002D1B35" w:rsidRDefault="002D1B35" w:rsidP="002D1B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Email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sent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.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OK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41515782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v20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-</w:t>
      </w:r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v6sm103105174pfj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.</w:t>
      </w:r>
      <w:r w:rsidRPr="002D1B3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7</w:t>
      </w:r>
      <w:r w:rsidRPr="002D1B3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- </w:t>
      </w:r>
      <w:proofErr w:type="spellStart"/>
      <w:r w:rsidRPr="002D1B3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smtp</w:t>
      </w:r>
      <w:proofErr w:type="spellEnd"/>
    </w:p>
    <w:p w14:paraId="47C9A7F7" w14:textId="2EF9E18C" w:rsidR="002D1B35" w:rsidRDefault="002D1B35" w:rsidP="00157EE8">
      <w:pPr>
        <w:rPr>
          <w:rFonts w:ascii="Arial" w:hAnsi="Arial" w:cs="Arial"/>
        </w:rPr>
      </w:pPr>
    </w:p>
    <w:p w14:paraId="434E92AC" w14:textId="4F22A2CD" w:rsidR="007F6890" w:rsidRDefault="007F6890" w:rsidP="00157EE8">
      <w:pPr>
        <w:rPr>
          <w:rFonts w:ascii="Arial" w:hAnsi="Arial" w:cs="Arial"/>
        </w:rPr>
      </w:pPr>
    </w:p>
    <w:p w14:paraId="7ECC69E9" w14:textId="03080EE0" w:rsidR="00F87AAC" w:rsidRDefault="00F87AAC" w:rsidP="00157EE8">
      <w:pPr>
        <w:rPr>
          <w:rFonts w:ascii="Arial" w:hAnsi="Arial" w:cs="Arial"/>
        </w:rPr>
      </w:pPr>
    </w:p>
    <w:p w14:paraId="672F6B55" w14:textId="2135926C" w:rsidR="00F87AAC" w:rsidRDefault="00F87AAC" w:rsidP="00157EE8">
      <w:pPr>
        <w:rPr>
          <w:rFonts w:ascii="Arial" w:hAnsi="Arial" w:cs="Arial"/>
        </w:rPr>
      </w:pPr>
    </w:p>
    <w:p w14:paraId="1F3EEAFD" w14:textId="4BC9B6C3" w:rsidR="00F87AAC" w:rsidRDefault="00F87AAC" w:rsidP="00157EE8">
      <w:pPr>
        <w:rPr>
          <w:rFonts w:ascii="Arial" w:hAnsi="Arial" w:cs="Arial"/>
        </w:rPr>
      </w:pPr>
    </w:p>
    <w:p w14:paraId="1475424A" w14:textId="717CD67D" w:rsidR="00F87AAC" w:rsidRDefault="00F87AAC" w:rsidP="00157EE8">
      <w:pPr>
        <w:rPr>
          <w:rFonts w:ascii="Arial" w:hAnsi="Arial" w:cs="Arial"/>
        </w:rPr>
      </w:pPr>
    </w:p>
    <w:p w14:paraId="5D3D6FCC" w14:textId="18F6BEA7" w:rsidR="00F87AAC" w:rsidRDefault="00F87AAC" w:rsidP="00157EE8">
      <w:pPr>
        <w:rPr>
          <w:rFonts w:ascii="Arial" w:hAnsi="Arial" w:cs="Arial"/>
        </w:rPr>
      </w:pPr>
    </w:p>
    <w:p w14:paraId="4CFCC277" w14:textId="17BD391B" w:rsidR="00F87AAC" w:rsidRDefault="00F87AAC" w:rsidP="00157EE8">
      <w:pPr>
        <w:rPr>
          <w:rFonts w:ascii="Arial" w:hAnsi="Arial" w:cs="Arial"/>
        </w:rPr>
      </w:pPr>
    </w:p>
    <w:p w14:paraId="51448D89" w14:textId="4DF69A9C" w:rsidR="00F87AAC" w:rsidRDefault="00F87AAC" w:rsidP="00157EE8">
      <w:pPr>
        <w:rPr>
          <w:rFonts w:ascii="Arial" w:hAnsi="Arial" w:cs="Arial"/>
        </w:rPr>
      </w:pPr>
    </w:p>
    <w:p w14:paraId="08962459" w14:textId="02FD1D5D" w:rsidR="00F87AAC" w:rsidRDefault="00F87AAC" w:rsidP="00157EE8">
      <w:pPr>
        <w:rPr>
          <w:rFonts w:ascii="Arial" w:hAnsi="Arial" w:cs="Arial"/>
        </w:rPr>
      </w:pPr>
    </w:p>
    <w:p w14:paraId="435C20A6" w14:textId="405D4C0F" w:rsidR="00F87AAC" w:rsidRDefault="00F87AAC" w:rsidP="00157EE8">
      <w:pPr>
        <w:rPr>
          <w:rFonts w:ascii="Arial" w:hAnsi="Arial" w:cs="Arial"/>
        </w:rPr>
      </w:pPr>
    </w:p>
    <w:p w14:paraId="563BBE6E" w14:textId="4D0559C7" w:rsidR="00F87AAC" w:rsidRDefault="00F87AAC" w:rsidP="00157EE8">
      <w:pPr>
        <w:rPr>
          <w:rFonts w:ascii="Arial" w:hAnsi="Arial" w:cs="Arial"/>
        </w:rPr>
      </w:pPr>
    </w:p>
    <w:p w14:paraId="6151FCA2" w14:textId="2155CEC9" w:rsidR="00F87AAC" w:rsidRDefault="00F87AAC" w:rsidP="00157EE8">
      <w:pPr>
        <w:rPr>
          <w:rFonts w:ascii="Arial" w:hAnsi="Arial" w:cs="Arial"/>
        </w:rPr>
      </w:pPr>
    </w:p>
    <w:p w14:paraId="73EAB920" w14:textId="0ECD051A" w:rsidR="00F87AAC" w:rsidRDefault="00F87AAC" w:rsidP="00157EE8">
      <w:pPr>
        <w:rPr>
          <w:rFonts w:ascii="Arial" w:hAnsi="Arial" w:cs="Arial"/>
        </w:rPr>
      </w:pPr>
    </w:p>
    <w:p w14:paraId="6A496F50" w14:textId="1E404B19" w:rsidR="00F87AAC" w:rsidRDefault="00F87AAC" w:rsidP="00157EE8">
      <w:pPr>
        <w:rPr>
          <w:rFonts w:ascii="Arial" w:hAnsi="Arial" w:cs="Arial"/>
        </w:rPr>
      </w:pPr>
    </w:p>
    <w:p w14:paraId="238DBB4D" w14:textId="0F573BD0" w:rsidR="00F87AAC" w:rsidRDefault="00F87AAC" w:rsidP="00157EE8">
      <w:pPr>
        <w:rPr>
          <w:rFonts w:ascii="Arial" w:hAnsi="Arial" w:cs="Arial"/>
        </w:rPr>
      </w:pPr>
    </w:p>
    <w:p w14:paraId="209E4EF1" w14:textId="744725C0" w:rsidR="00F87AAC" w:rsidRDefault="00F87AAC" w:rsidP="00157EE8">
      <w:pPr>
        <w:rPr>
          <w:rFonts w:ascii="Arial" w:hAnsi="Arial" w:cs="Arial"/>
        </w:rPr>
      </w:pPr>
    </w:p>
    <w:p w14:paraId="68802B69" w14:textId="180E544E" w:rsidR="00F87AAC" w:rsidRDefault="00F87AAC" w:rsidP="00157EE8">
      <w:pPr>
        <w:rPr>
          <w:rFonts w:ascii="Arial" w:hAnsi="Arial" w:cs="Arial"/>
        </w:rPr>
      </w:pPr>
    </w:p>
    <w:p w14:paraId="78C50328" w14:textId="39171908" w:rsidR="00F87AAC" w:rsidRDefault="00F87AAC" w:rsidP="00157EE8">
      <w:pPr>
        <w:rPr>
          <w:rFonts w:ascii="Arial" w:hAnsi="Arial" w:cs="Arial"/>
        </w:rPr>
      </w:pPr>
    </w:p>
    <w:p w14:paraId="4628195A" w14:textId="0B617C8C" w:rsidR="00F87AAC" w:rsidRDefault="00F87AAC" w:rsidP="00157EE8">
      <w:pPr>
        <w:rPr>
          <w:rFonts w:ascii="Arial" w:hAnsi="Arial" w:cs="Arial"/>
        </w:rPr>
      </w:pPr>
    </w:p>
    <w:p w14:paraId="35F3BB16" w14:textId="625D059E" w:rsidR="00F87AAC" w:rsidRDefault="00F87AAC" w:rsidP="00157EE8">
      <w:pPr>
        <w:rPr>
          <w:rFonts w:ascii="Arial" w:hAnsi="Arial" w:cs="Arial"/>
        </w:rPr>
      </w:pPr>
    </w:p>
    <w:p w14:paraId="25AD7B4E" w14:textId="0B603150" w:rsidR="00F87AAC" w:rsidRDefault="00F87AAC" w:rsidP="00157EE8">
      <w:pPr>
        <w:rPr>
          <w:rFonts w:ascii="Arial" w:hAnsi="Arial" w:cs="Arial"/>
        </w:rPr>
      </w:pPr>
    </w:p>
    <w:p w14:paraId="0450729A" w14:textId="1D493BB0" w:rsidR="00F87AAC" w:rsidRDefault="00F87AAC" w:rsidP="00157EE8">
      <w:pPr>
        <w:rPr>
          <w:rFonts w:ascii="Arial" w:hAnsi="Arial" w:cs="Arial"/>
        </w:rPr>
      </w:pPr>
    </w:p>
    <w:p w14:paraId="1D839C31" w14:textId="5D0BC1B1" w:rsidR="00F87AAC" w:rsidRDefault="00F87AAC" w:rsidP="00157EE8">
      <w:pPr>
        <w:rPr>
          <w:rFonts w:ascii="Arial" w:hAnsi="Arial" w:cs="Arial"/>
        </w:rPr>
      </w:pPr>
    </w:p>
    <w:p w14:paraId="27127E7E" w14:textId="0B8B5D6D" w:rsidR="00F87AAC" w:rsidRDefault="00F87AAC" w:rsidP="00157EE8">
      <w:pPr>
        <w:rPr>
          <w:rFonts w:ascii="Arial" w:hAnsi="Arial" w:cs="Arial"/>
        </w:rPr>
      </w:pPr>
    </w:p>
    <w:p w14:paraId="7C8BD42B" w14:textId="1B5770F5" w:rsidR="00F87AAC" w:rsidRDefault="00F87AAC" w:rsidP="00157EE8">
      <w:pPr>
        <w:rPr>
          <w:rFonts w:ascii="Arial" w:hAnsi="Arial" w:cs="Arial"/>
        </w:rPr>
      </w:pPr>
    </w:p>
    <w:p w14:paraId="3B8FAF2A" w14:textId="123FB5A1" w:rsidR="00F87AAC" w:rsidRDefault="00F87AAC" w:rsidP="00157EE8">
      <w:pPr>
        <w:rPr>
          <w:rFonts w:ascii="Arial" w:hAnsi="Arial" w:cs="Arial"/>
        </w:rPr>
      </w:pPr>
    </w:p>
    <w:p w14:paraId="5559E71C" w14:textId="345B986E" w:rsidR="00F87AAC" w:rsidRDefault="00F87AAC" w:rsidP="00F87AAC">
      <w:pPr>
        <w:jc w:val="center"/>
        <w:rPr>
          <w:rFonts w:ascii="Arial" w:hAnsi="Arial" w:cs="Arial"/>
          <w:b/>
          <w:sz w:val="28"/>
          <w:szCs w:val="28"/>
        </w:rPr>
      </w:pPr>
      <w:r w:rsidRPr="00BE3927">
        <w:rPr>
          <w:rFonts w:ascii="Arial" w:hAnsi="Arial" w:cs="Arial"/>
          <w:b/>
          <w:sz w:val="28"/>
          <w:szCs w:val="28"/>
        </w:rPr>
        <w:lastRenderedPageBreak/>
        <w:t xml:space="preserve">Black box </w:t>
      </w:r>
      <w:r>
        <w:rPr>
          <w:rFonts w:ascii="Arial" w:hAnsi="Arial" w:cs="Arial"/>
          <w:b/>
          <w:sz w:val="28"/>
          <w:szCs w:val="28"/>
        </w:rPr>
        <w:t>integration</w:t>
      </w:r>
      <w:r w:rsidRPr="00BE3927">
        <w:rPr>
          <w:rFonts w:ascii="Arial" w:hAnsi="Arial" w:cs="Arial"/>
          <w:b/>
          <w:sz w:val="28"/>
          <w:szCs w:val="28"/>
        </w:rPr>
        <w:t xml:space="preserve"> test for </w:t>
      </w:r>
      <w:r w:rsidR="00B57CDE">
        <w:rPr>
          <w:rFonts w:ascii="Arial" w:hAnsi="Arial" w:cs="Arial"/>
          <w:b/>
          <w:sz w:val="28"/>
          <w:szCs w:val="28"/>
        </w:rPr>
        <w:t>generate report</w:t>
      </w:r>
    </w:p>
    <w:tbl>
      <w:tblPr>
        <w:tblStyle w:val="TableGrid"/>
        <w:tblW w:w="15593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425"/>
        <w:gridCol w:w="2552"/>
        <w:gridCol w:w="4111"/>
        <w:gridCol w:w="2835"/>
        <w:gridCol w:w="2835"/>
        <w:gridCol w:w="2835"/>
      </w:tblGrid>
      <w:tr w:rsidR="00D819F4" w14:paraId="0F1331AF" w14:textId="2F27D9B4" w:rsidTr="00D819F4">
        <w:tc>
          <w:tcPr>
            <w:tcW w:w="425" w:type="dxa"/>
          </w:tcPr>
          <w:p w14:paraId="4303DC2C" w14:textId="78B930C3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t>I</w:t>
            </w:r>
            <w:r w:rsidRPr="002432DB">
              <w:t>D</w:t>
            </w:r>
          </w:p>
        </w:tc>
        <w:tc>
          <w:tcPr>
            <w:tcW w:w="2552" w:type="dxa"/>
          </w:tcPr>
          <w:p w14:paraId="06225549" w14:textId="29941FFE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432DB">
              <w:t>Test Case Objective</w:t>
            </w:r>
          </w:p>
        </w:tc>
        <w:tc>
          <w:tcPr>
            <w:tcW w:w="4111" w:type="dxa"/>
          </w:tcPr>
          <w:p w14:paraId="6E2E8811" w14:textId="329C2133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432DB">
              <w:t>Test Case Description</w:t>
            </w:r>
          </w:p>
        </w:tc>
        <w:tc>
          <w:tcPr>
            <w:tcW w:w="2835" w:type="dxa"/>
          </w:tcPr>
          <w:p w14:paraId="0A26D703" w14:textId="2AB277C5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432DB">
              <w:t>Expected Result</w:t>
            </w:r>
          </w:p>
        </w:tc>
        <w:tc>
          <w:tcPr>
            <w:tcW w:w="2835" w:type="dxa"/>
          </w:tcPr>
          <w:p w14:paraId="2BA5E2B6" w14:textId="77C10E72" w:rsidR="00D819F4" w:rsidRPr="002432DB" w:rsidRDefault="00D819F4" w:rsidP="00D819F4">
            <w:r>
              <w:t>Actual Results</w:t>
            </w:r>
          </w:p>
        </w:tc>
        <w:tc>
          <w:tcPr>
            <w:tcW w:w="2835" w:type="dxa"/>
          </w:tcPr>
          <w:p w14:paraId="26D78FBB" w14:textId="3B75A774" w:rsidR="00D819F4" w:rsidRPr="002432DB" w:rsidRDefault="00D819F4" w:rsidP="00D819F4"/>
        </w:tc>
      </w:tr>
      <w:tr w:rsidR="00D819F4" w14:paraId="517B25F8" w14:textId="36B1BB65" w:rsidTr="00D819F4">
        <w:tc>
          <w:tcPr>
            <w:tcW w:w="425" w:type="dxa"/>
          </w:tcPr>
          <w:p w14:paraId="6E65C4C3" w14:textId="1BA99D08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432DB">
              <w:t>1</w:t>
            </w:r>
          </w:p>
        </w:tc>
        <w:tc>
          <w:tcPr>
            <w:tcW w:w="2552" w:type="dxa"/>
          </w:tcPr>
          <w:p w14:paraId="513A63E6" w14:textId="68E312D4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t xml:space="preserve">Check the link between the “Generate Report” button in interface to the </w:t>
            </w:r>
            <w:proofErr w:type="spellStart"/>
            <w:r>
              <w:t>generateReport</w:t>
            </w:r>
            <w:proofErr w:type="spellEnd"/>
            <w:r>
              <w:t xml:space="preserve"> socket.io event</w:t>
            </w:r>
          </w:p>
        </w:tc>
        <w:tc>
          <w:tcPr>
            <w:tcW w:w="4111" w:type="dxa"/>
          </w:tcPr>
          <w:p w14:paraId="48176085" w14:textId="1D649499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t xml:space="preserve">Click on the </w:t>
            </w:r>
            <w:r>
              <w:t>“Generate Report” button</w:t>
            </w:r>
          </w:p>
        </w:tc>
        <w:tc>
          <w:tcPr>
            <w:tcW w:w="2835" w:type="dxa"/>
          </w:tcPr>
          <w:p w14:paraId="43DEB2B8" w14:textId="47FB7884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>
              <w:t>generateReport</w:t>
            </w:r>
            <w:proofErr w:type="spellEnd"/>
            <w:r>
              <w:t xml:space="preserve"> socket.io event</w:t>
            </w:r>
            <w:r>
              <w:t xml:space="preserve"> is called</w:t>
            </w:r>
          </w:p>
        </w:tc>
        <w:tc>
          <w:tcPr>
            <w:tcW w:w="2835" w:type="dxa"/>
          </w:tcPr>
          <w:p w14:paraId="4535A32E" w14:textId="445434E8" w:rsidR="00D819F4" w:rsidRDefault="00D819F4" w:rsidP="00D819F4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2835" w:type="dxa"/>
          </w:tcPr>
          <w:p w14:paraId="5B6EEFF3" w14:textId="15F7243B" w:rsidR="00D819F4" w:rsidRDefault="00D819F4" w:rsidP="00D819F4"/>
        </w:tc>
      </w:tr>
      <w:tr w:rsidR="00D819F4" w14:paraId="2AAE33D3" w14:textId="49F82A73" w:rsidTr="00D819F4">
        <w:tc>
          <w:tcPr>
            <w:tcW w:w="425" w:type="dxa"/>
          </w:tcPr>
          <w:p w14:paraId="7C6C6EDC" w14:textId="1BE8A785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432DB">
              <w:t>2</w:t>
            </w:r>
          </w:p>
        </w:tc>
        <w:tc>
          <w:tcPr>
            <w:tcW w:w="2552" w:type="dxa"/>
          </w:tcPr>
          <w:p w14:paraId="66E5F0F8" w14:textId="502EA804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t>Check the flow from getting data from the database and generating a report with the data</w:t>
            </w:r>
          </w:p>
        </w:tc>
        <w:tc>
          <w:tcPr>
            <w:tcW w:w="4111" w:type="dxa"/>
          </w:tcPr>
          <w:p w14:paraId="1E5A4E76" w14:textId="393F2A79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>
              <w:t>generateReport</w:t>
            </w:r>
            <w:proofErr w:type="spellEnd"/>
            <w:r>
              <w:t xml:space="preserve"> socket.io event</w:t>
            </w:r>
            <w:r>
              <w:t xml:space="preserve"> calls </w:t>
            </w:r>
            <w:proofErr w:type="spellStart"/>
            <w:r w:rsidRPr="000E34B6">
              <w:t>psiController.getPSI</w:t>
            </w:r>
            <w:proofErr w:type="spellEnd"/>
            <w:r w:rsidRPr="000E34B6">
              <w:t>()</w:t>
            </w:r>
            <w:r>
              <w:t xml:space="preserve">, </w:t>
            </w:r>
            <w:proofErr w:type="spellStart"/>
            <w:r w:rsidRPr="000E34B6">
              <w:t>dengueController.getDengueClusters</w:t>
            </w:r>
            <w:proofErr w:type="spellEnd"/>
            <w:r w:rsidRPr="000E34B6">
              <w:t>()</w:t>
            </w:r>
            <w:r>
              <w:t xml:space="preserve"> and </w:t>
            </w:r>
            <w:proofErr w:type="spellStart"/>
            <w:r w:rsidRPr="000E34B6">
              <w:t>incidentsController.getReportIncidents</w:t>
            </w:r>
            <w:proofErr w:type="spellEnd"/>
            <w:r>
              <w:t xml:space="preserve">() and passes the data returned from the 3 functions to </w:t>
            </w:r>
            <w:proofErr w:type="spellStart"/>
            <w:r w:rsidRPr="000E34B6">
              <w:t>reportController.generateReport</w:t>
            </w:r>
            <w:proofErr w:type="spellEnd"/>
            <w:r>
              <w:t>()</w:t>
            </w:r>
            <w:r>
              <w:t xml:space="preserve"> function</w:t>
            </w:r>
          </w:p>
        </w:tc>
        <w:tc>
          <w:tcPr>
            <w:tcW w:w="2835" w:type="dxa"/>
          </w:tcPr>
          <w:p w14:paraId="0980BBB8" w14:textId="7EB27F80" w:rsidR="00D819F4" w:rsidRDefault="00D819F4" w:rsidP="00D819F4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0E34B6">
              <w:t>reportController.generateReport</w:t>
            </w:r>
            <w:proofErr w:type="spellEnd"/>
            <w:r>
              <w:t>()</w:t>
            </w:r>
            <w:r>
              <w:t xml:space="preserve"> function generates an excel file and populates it with the data that was passed to it and saves the excel file in a local directory</w:t>
            </w:r>
          </w:p>
        </w:tc>
        <w:tc>
          <w:tcPr>
            <w:tcW w:w="2835" w:type="dxa"/>
          </w:tcPr>
          <w:p w14:paraId="6DC4EA95" w14:textId="6D7E8E1B" w:rsidR="00D819F4" w:rsidRPr="000E34B6" w:rsidRDefault="00D819F4" w:rsidP="00D819F4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2835" w:type="dxa"/>
          </w:tcPr>
          <w:p w14:paraId="50814A34" w14:textId="35C1FAF2" w:rsidR="00D819F4" w:rsidRPr="000E34B6" w:rsidRDefault="00D819F4" w:rsidP="00D819F4"/>
        </w:tc>
      </w:tr>
      <w:tr w:rsidR="00D819F4" w14:paraId="2C47A80E" w14:textId="0B089139" w:rsidTr="00D819F4">
        <w:trPr>
          <w:trHeight w:val="1816"/>
        </w:trPr>
        <w:tc>
          <w:tcPr>
            <w:tcW w:w="425" w:type="dxa"/>
          </w:tcPr>
          <w:p w14:paraId="4EA0F344" w14:textId="5406E21F" w:rsidR="00D819F4" w:rsidRPr="002432DB" w:rsidRDefault="00D819F4" w:rsidP="00D819F4">
            <w:r>
              <w:t>3</w:t>
            </w:r>
          </w:p>
        </w:tc>
        <w:tc>
          <w:tcPr>
            <w:tcW w:w="2552" w:type="dxa"/>
          </w:tcPr>
          <w:p w14:paraId="0FA14A6D" w14:textId="01EA48BF" w:rsidR="00D819F4" w:rsidRDefault="00D819F4" w:rsidP="00D819F4">
            <w:r>
              <w:t>Check the flow from generating a report to sending it through email</w:t>
            </w:r>
          </w:p>
        </w:tc>
        <w:tc>
          <w:tcPr>
            <w:tcW w:w="4111" w:type="dxa"/>
          </w:tcPr>
          <w:p w14:paraId="39B0FF74" w14:textId="5EEEF7A5" w:rsidR="00D819F4" w:rsidRDefault="00D819F4" w:rsidP="00D819F4">
            <w:proofErr w:type="spellStart"/>
            <w:r w:rsidRPr="000E34B6">
              <w:t>reportController.generateReport</w:t>
            </w:r>
            <w:proofErr w:type="spellEnd"/>
            <w:r>
              <w:t>()</w:t>
            </w:r>
            <w:r>
              <w:t xml:space="preserve"> function completes generating a report and calls the </w:t>
            </w:r>
            <w:proofErr w:type="spellStart"/>
            <w:r w:rsidRPr="000E34B6">
              <w:t>socialMediaController.postEmailInfo</w:t>
            </w:r>
            <w:proofErr w:type="spellEnd"/>
            <w:r>
              <w:t>() function</w:t>
            </w:r>
          </w:p>
        </w:tc>
        <w:tc>
          <w:tcPr>
            <w:tcW w:w="2835" w:type="dxa"/>
          </w:tcPr>
          <w:p w14:paraId="5644E666" w14:textId="5024A84B" w:rsidR="00D819F4" w:rsidRPr="000E34B6" w:rsidRDefault="00D819F4" w:rsidP="00D819F4">
            <w:proofErr w:type="spellStart"/>
            <w:r w:rsidRPr="000E34B6">
              <w:t>socialMediaController.postEmailInfo</w:t>
            </w:r>
            <w:proofErr w:type="spellEnd"/>
            <w:r>
              <w:t>() function</w:t>
            </w:r>
            <w:r>
              <w:t xml:space="preserve"> creates an email and attaches the excel files in the local directory and sends the email </w:t>
            </w:r>
          </w:p>
        </w:tc>
        <w:tc>
          <w:tcPr>
            <w:tcW w:w="2835" w:type="dxa"/>
          </w:tcPr>
          <w:p w14:paraId="577ABE07" w14:textId="2B1E9C3E" w:rsidR="00D819F4" w:rsidRPr="000E34B6" w:rsidRDefault="00D819F4" w:rsidP="00D819F4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2835" w:type="dxa"/>
          </w:tcPr>
          <w:p w14:paraId="62B7F37F" w14:textId="366839B6" w:rsidR="00D819F4" w:rsidRPr="000E34B6" w:rsidRDefault="00D819F4" w:rsidP="00D819F4"/>
        </w:tc>
      </w:tr>
    </w:tbl>
    <w:p w14:paraId="6F585D04" w14:textId="77777777" w:rsidR="00F87AAC" w:rsidRPr="00BE3927" w:rsidRDefault="00F87AAC" w:rsidP="00F87AAC">
      <w:pPr>
        <w:rPr>
          <w:rFonts w:ascii="Arial" w:hAnsi="Arial" w:cs="Arial"/>
          <w:b/>
          <w:sz w:val="28"/>
          <w:szCs w:val="28"/>
        </w:rPr>
      </w:pPr>
    </w:p>
    <w:p w14:paraId="31278D06" w14:textId="77777777" w:rsidR="00F87AAC" w:rsidRPr="003E43D1" w:rsidRDefault="00F87AAC" w:rsidP="00157EE8">
      <w:pPr>
        <w:rPr>
          <w:rFonts w:ascii="Arial" w:hAnsi="Arial" w:cs="Arial"/>
        </w:rPr>
      </w:pPr>
      <w:bookmarkStart w:id="0" w:name="_GoBack"/>
      <w:bookmarkEnd w:id="0"/>
    </w:p>
    <w:sectPr w:rsidR="00F87AAC" w:rsidRPr="003E4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tLA0NDA1sDC3NDBR0lEKTi0uzszPAykwrAUAM+F0HCwAAAA="/>
  </w:docVars>
  <w:rsids>
    <w:rsidRoot w:val="00157EE8"/>
    <w:rsid w:val="00036369"/>
    <w:rsid w:val="00075CEE"/>
    <w:rsid w:val="000E34B6"/>
    <w:rsid w:val="00157EE8"/>
    <w:rsid w:val="0018756D"/>
    <w:rsid w:val="001A6A08"/>
    <w:rsid w:val="002761ED"/>
    <w:rsid w:val="002D1B35"/>
    <w:rsid w:val="002F4463"/>
    <w:rsid w:val="003311EB"/>
    <w:rsid w:val="00351B17"/>
    <w:rsid w:val="003E43D1"/>
    <w:rsid w:val="003E7410"/>
    <w:rsid w:val="0041020B"/>
    <w:rsid w:val="00502E8F"/>
    <w:rsid w:val="005C7DB0"/>
    <w:rsid w:val="00616CA7"/>
    <w:rsid w:val="00623E28"/>
    <w:rsid w:val="00630F9D"/>
    <w:rsid w:val="00670778"/>
    <w:rsid w:val="006A399D"/>
    <w:rsid w:val="00722F56"/>
    <w:rsid w:val="00733675"/>
    <w:rsid w:val="007366C4"/>
    <w:rsid w:val="007D16CC"/>
    <w:rsid w:val="007F6890"/>
    <w:rsid w:val="008C2C9E"/>
    <w:rsid w:val="008E4E8E"/>
    <w:rsid w:val="009936AD"/>
    <w:rsid w:val="009D7FEA"/>
    <w:rsid w:val="009E24B3"/>
    <w:rsid w:val="009F2FA2"/>
    <w:rsid w:val="00A03B99"/>
    <w:rsid w:val="00A32638"/>
    <w:rsid w:val="00A56D2D"/>
    <w:rsid w:val="00A70446"/>
    <w:rsid w:val="00A80D01"/>
    <w:rsid w:val="00AD2317"/>
    <w:rsid w:val="00B37D89"/>
    <w:rsid w:val="00B57BAC"/>
    <w:rsid w:val="00B57CDE"/>
    <w:rsid w:val="00BD2464"/>
    <w:rsid w:val="00BD2575"/>
    <w:rsid w:val="00BE3927"/>
    <w:rsid w:val="00CC2D9C"/>
    <w:rsid w:val="00D24890"/>
    <w:rsid w:val="00D34BE5"/>
    <w:rsid w:val="00D819F4"/>
    <w:rsid w:val="00DC5769"/>
    <w:rsid w:val="00E00429"/>
    <w:rsid w:val="00F40D09"/>
    <w:rsid w:val="00F50BA3"/>
    <w:rsid w:val="00F5186B"/>
    <w:rsid w:val="00F60FC8"/>
    <w:rsid w:val="00F70D6C"/>
    <w:rsid w:val="00F87AAC"/>
    <w:rsid w:val="00F961A4"/>
    <w:rsid w:val="00FE7FB3"/>
    <w:rsid w:val="00FF7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B1A8E"/>
  <w15:chartTrackingRefBased/>
  <w15:docId w15:val="{685B87E3-9769-48F7-97B3-F5245A157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0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7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6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3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8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9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0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2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12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6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2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9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1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2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6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1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9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0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9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7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4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5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4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8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7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1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1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3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77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1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2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4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2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7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3BB4B-80AE-4E82-B00B-7530CE68E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7</Pages>
  <Words>5727</Words>
  <Characters>32644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andjillwentupthehill</cp:lastModifiedBy>
  <cp:revision>44</cp:revision>
  <dcterms:created xsi:type="dcterms:W3CDTF">2018-11-06T09:15:00Z</dcterms:created>
  <dcterms:modified xsi:type="dcterms:W3CDTF">2018-11-09T07:18:00Z</dcterms:modified>
</cp:coreProperties>
</file>